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23DD1F16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BA75BF8" wp14:editId="5E30EEC0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678907ED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479847ED" w14:textId="780DE0D4" w:rsidR="00B3287F" w:rsidRDefault="00B3287F" w:rsidP="00E26358">
      <w:pPr>
        <w:pStyle w:val="NoSpacing"/>
        <w:jc w:val="both"/>
        <w:rPr>
          <w:b/>
          <w:bCs/>
          <w:noProof/>
          <w:lang w:bidi="he-IL"/>
        </w:rPr>
      </w:pPr>
    </w:p>
    <w:p w14:paraId="01515A17" w14:textId="1287D26F" w:rsidR="0092679D" w:rsidRDefault="0092679D" w:rsidP="0092679D">
      <w:pPr>
        <w:pStyle w:val="NoSpacing"/>
        <w:jc w:val="both"/>
        <w:rPr>
          <w:b/>
          <w:bCs/>
          <w:noProof/>
          <w:lang w:bidi="he-IL"/>
        </w:rPr>
      </w:pPr>
      <w:r w:rsidRPr="0092679D">
        <w:rPr>
          <w:b/>
          <w:bCs/>
          <w:noProof/>
          <w:lang w:bidi="he-IL"/>
        </w:rPr>
        <w:t>Leawood Rotary Club</w:t>
      </w:r>
      <w:r w:rsidR="008A58A6">
        <w:rPr>
          <w:b/>
          <w:bCs/>
          <w:noProof/>
          <w:lang w:bidi="he-IL"/>
        </w:rPr>
        <w:t>’s</w:t>
      </w:r>
      <w:r w:rsidR="005426B2">
        <w:rPr>
          <w:b/>
          <w:bCs/>
          <w:noProof/>
          <w:lang w:bidi="he-IL"/>
        </w:rPr>
        <w:t xml:space="preserve"> </w:t>
      </w:r>
      <w:r w:rsidR="004C016B">
        <w:rPr>
          <w:b/>
          <w:bCs/>
          <w:noProof/>
          <w:lang w:bidi="he-IL"/>
        </w:rPr>
        <w:t xml:space="preserve">very own Hemi Vats </w:t>
      </w:r>
      <w:r w:rsidR="00B916AA">
        <w:rPr>
          <w:b/>
          <w:bCs/>
          <w:noProof/>
          <w:lang w:bidi="he-IL"/>
        </w:rPr>
        <w:t xml:space="preserve">gave a very informative and moving presentation </w:t>
      </w:r>
      <w:r w:rsidR="00B02C09">
        <w:rPr>
          <w:b/>
          <w:bCs/>
          <w:noProof/>
          <w:lang w:bidi="he-IL"/>
        </w:rPr>
        <w:t>on Rotary’s projects in India. Hemi</w:t>
      </w:r>
      <w:r w:rsidR="003D6174" w:rsidRPr="003D6174">
        <w:rPr>
          <w:b/>
          <w:bCs/>
          <w:noProof/>
          <w:lang w:bidi="he-IL"/>
        </w:rPr>
        <w:t>,</w:t>
      </w:r>
      <w:r w:rsidR="00686509">
        <w:rPr>
          <w:b/>
          <w:bCs/>
          <w:noProof/>
          <w:lang w:bidi="he-IL"/>
        </w:rPr>
        <w:t xml:space="preserve"> his wife, and </w:t>
      </w:r>
      <w:r w:rsidR="008A58A6">
        <w:rPr>
          <w:b/>
          <w:bCs/>
          <w:noProof/>
          <w:lang w:bidi="he-IL"/>
        </w:rPr>
        <w:t xml:space="preserve">his </w:t>
      </w:r>
      <w:r w:rsidR="00686509">
        <w:rPr>
          <w:b/>
          <w:bCs/>
          <w:noProof/>
          <w:lang w:bidi="he-IL"/>
        </w:rPr>
        <w:t xml:space="preserve">friend Jim have made several </w:t>
      </w:r>
      <w:r w:rsidR="003723ED">
        <w:rPr>
          <w:b/>
          <w:bCs/>
          <w:noProof/>
          <w:lang w:bidi="he-IL"/>
        </w:rPr>
        <w:t xml:space="preserve">medical humanitarian trips </w:t>
      </w:r>
      <w:r w:rsidR="008A58A6">
        <w:rPr>
          <w:b/>
          <w:bCs/>
          <w:noProof/>
          <w:lang w:bidi="he-IL"/>
        </w:rPr>
        <w:t>to India</w:t>
      </w:r>
      <w:r w:rsidR="003723ED">
        <w:rPr>
          <w:b/>
          <w:bCs/>
          <w:noProof/>
          <w:lang w:bidi="he-IL"/>
        </w:rPr>
        <w:t xml:space="preserve">. </w:t>
      </w:r>
      <w:r w:rsidR="0009520A">
        <w:rPr>
          <w:b/>
          <w:bCs/>
          <w:noProof/>
          <w:lang w:bidi="he-IL"/>
        </w:rPr>
        <w:t>During this timeframe, India eradicated polio and made other health improvement</w:t>
      </w:r>
      <w:r w:rsidR="00C55F05">
        <w:rPr>
          <w:b/>
          <w:bCs/>
          <w:noProof/>
          <w:lang w:bidi="he-IL"/>
        </w:rPr>
        <w:t>s</w:t>
      </w:r>
      <w:r w:rsidR="0009520A">
        <w:rPr>
          <w:b/>
          <w:bCs/>
          <w:noProof/>
          <w:lang w:bidi="he-IL"/>
        </w:rPr>
        <w:t>.</w:t>
      </w:r>
    </w:p>
    <w:p w14:paraId="74D0B01F" w14:textId="3A4730E2" w:rsidR="009A2EF1" w:rsidRPr="0092679D" w:rsidRDefault="009A2EF1" w:rsidP="0092679D">
      <w:pPr>
        <w:pStyle w:val="NoSpacing"/>
        <w:jc w:val="both"/>
        <w:rPr>
          <w:b/>
          <w:bCs/>
          <w:noProof/>
          <w:lang w:bidi="he-IL"/>
        </w:rPr>
      </w:pPr>
    </w:p>
    <w:p w14:paraId="3E38A0AC" w14:textId="7F6FCF80" w:rsidR="00110F67" w:rsidRPr="00C57D50" w:rsidRDefault="00036D9A" w:rsidP="0092679D">
      <w:pPr>
        <w:pStyle w:val="NoSpacing"/>
        <w:jc w:val="both"/>
        <w:rPr>
          <w:b/>
          <w:bCs/>
          <w:noProof/>
          <w:lang w:bidi="he-IL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79744" behindDoc="1" locked="0" layoutInCell="1" allowOverlap="1" wp14:anchorId="12A48C31" wp14:editId="2C8714E6">
            <wp:simplePos x="0" y="0"/>
            <wp:positionH relativeFrom="column">
              <wp:posOffset>3435985</wp:posOffset>
            </wp:positionH>
            <wp:positionV relativeFrom="paragraph">
              <wp:posOffset>153035</wp:posOffset>
            </wp:positionV>
            <wp:extent cx="2868930" cy="3845560"/>
            <wp:effectExtent l="6985" t="0" r="0" b="0"/>
            <wp:wrapTight wrapText="bothSides">
              <wp:wrapPolygon edited="0">
                <wp:start x="53" y="21639"/>
                <wp:lineTo x="21423" y="21639"/>
                <wp:lineTo x="21423" y="132"/>
                <wp:lineTo x="53" y="132"/>
                <wp:lineTo x="53" y="21639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52" r="18330"/>
                    <a:stretch/>
                  </pic:blipFill>
                  <pic:spPr bwMode="auto">
                    <a:xfrm rot="5400000">
                      <a:off x="0" y="0"/>
                      <a:ext cx="2868930" cy="3845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39D">
        <w:rPr>
          <w:b/>
          <w:bCs/>
          <w:noProof/>
          <w:lang w:bidi="he-IL"/>
        </w:rPr>
        <w:t>Of particular interest was the Lok Biradar</w:t>
      </w:r>
      <w:r>
        <w:rPr>
          <w:b/>
          <w:bCs/>
          <w:noProof/>
          <w:lang w:bidi="he-IL"/>
        </w:rPr>
        <w:t xml:space="preserve">i Prakalp (LBP). </w:t>
      </w:r>
      <w:r w:rsidRPr="00036D9A">
        <w:rPr>
          <w:b/>
          <w:bCs/>
          <w:noProof/>
          <w:lang w:bidi="he-IL"/>
        </w:rPr>
        <w:t>Lok Biradari Prakalp (Marathi; Brotherhood of People project) is a social project of the Maharogi Sewa Samiti, Warora</w:t>
      </w:r>
      <w:r w:rsidR="00C55F05">
        <w:rPr>
          <w:b/>
          <w:bCs/>
          <w:noProof/>
          <w:lang w:bidi="he-IL"/>
        </w:rPr>
        <w:t>,</w:t>
      </w:r>
      <w:r w:rsidRPr="00036D9A">
        <w:rPr>
          <w:b/>
          <w:bCs/>
          <w:noProof/>
          <w:lang w:bidi="he-IL"/>
        </w:rPr>
        <w:t xml:space="preserve"> involving a hospital, a school</w:t>
      </w:r>
      <w:r w:rsidR="00C55F05">
        <w:rPr>
          <w:b/>
          <w:bCs/>
          <w:noProof/>
          <w:lang w:bidi="he-IL"/>
        </w:rPr>
        <w:t>,</w:t>
      </w:r>
      <w:r w:rsidRPr="00036D9A">
        <w:rPr>
          <w:b/>
          <w:bCs/>
          <w:noProof/>
          <w:lang w:bidi="he-IL"/>
        </w:rPr>
        <w:t xml:space="preserve"> and an animal orphanage. It was started on </w:t>
      </w:r>
      <w:r w:rsidR="006056F0">
        <w:rPr>
          <w:b/>
          <w:bCs/>
          <w:noProof/>
          <w:lang w:bidi="he-IL"/>
        </w:rPr>
        <w:t>Dec 23rd,</w:t>
      </w:r>
      <w:r w:rsidRPr="00036D9A">
        <w:rPr>
          <w:b/>
          <w:bCs/>
          <w:noProof/>
          <w:lang w:bidi="he-IL"/>
        </w:rPr>
        <w:t xml:space="preserve"> 1973, by the social worker Baba Amte for </w:t>
      </w:r>
      <w:r w:rsidR="006056F0">
        <w:rPr>
          <w:b/>
          <w:bCs/>
          <w:noProof/>
          <w:lang w:bidi="he-IL"/>
        </w:rPr>
        <w:t xml:space="preserve">the </w:t>
      </w:r>
      <w:r w:rsidRPr="00036D9A">
        <w:rPr>
          <w:b/>
          <w:bCs/>
          <w:noProof/>
          <w:lang w:bidi="he-IL"/>
        </w:rPr>
        <w:t>integrated development of Madia Gond.</w:t>
      </w:r>
    </w:p>
    <w:p w14:paraId="02FF9CEE" w14:textId="2C86625F" w:rsidR="00A2424E" w:rsidRDefault="00036D9A">
      <w:pP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82816" behindDoc="1" locked="0" layoutInCell="1" allowOverlap="1" wp14:anchorId="6298DDD4" wp14:editId="1FB06432">
            <wp:simplePos x="0" y="0"/>
            <wp:positionH relativeFrom="column">
              <wp:posOffset>1958340</wp:posOffset>
            </wp:positionH>
            <wp:positionV relativeFrom="paragraph">
              <wp:posOffset>3083560</wp:posOffset>
            </wp:positionV>
            <wp:extent cx="3139440" cy="2038985"/>
            <wp:effectExtent l="0" t="0" r="3810" b="0"/>
            <wp:wrapTight wrapText="bothSides">
              <wp:wrapPolygon edited="0">
                <wp:start x="0" y="0"/>
                <wp:lineTo x="0" y="21391"/>
                <wp:lineTo x="21495" y="21391"/>
                <wp:lineTo x="21495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44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55168" behindDoc="1" locked="0" layoutInCell="1" allowOverlap="1" wp14:anchorId="0D55B9D0" wp14:editId="35B89CDB">
            <wp:simplePos x="0" y="0"/>
            <wp:positionH relativeFrom="column">
              <wp:posOffset>-26670</wp:posOffset>
            </wp:positionH>
            <wp:positionV relativeFrom="paragraph">
              <wp:posOffset>151765</wp:posOffset>
            </wp:positionV>
            <wp:extent cx="2856865" cy="2781300"/>
            <wp:effectExtent l="0" t="317" r="317" b="318"/>
            <wp:wrapTight wrapText="bothSides">
              <wp:wrapPolygon edited="0">
                <wp:start x="-2" y="21598"/>
                <wp:lineTo x="21458" y="21598"/>
                <wp:lineTo x="21458" y="145"/>
                <wp:lineTo x="-2" y="145"/>
                <wp:lineTo x="-2" y="21598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53" r="3164"/>
                    <a:stretch/>
                  </pic:blipFill>
                  <pic:spPr bwMode="auto">
                    <a:xfrm rot="5400000">
                      <a:off x="0" y="0"/>
                      <a:ext cx="2856865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38427" w14:textId="1C9C200D" w:rsidR="0053115D" w:rsidRDefault="0053115D">
      <w:pP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</w:pPr>
    </w:p>
    <w:p w14:paraId="72105BD6" w14:textId="48ABA220" w:rsidR="00110F67" w:rsidRDefault="00110F67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06BD6B71" w14:textId="2D7969E2" w:rsidR="001F09CE" w:rsidRPr="00B04013" w:rsidRDefault="00820ADB" w:rsidP="00B04013">
      <w:pPr>
        <w:pStyle w:val="Heading1"/>
        <w:rPr>
          <w:rFonts w:eastAsia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84864" behindDoc="1" locked="0" layoutInCell="1" allowOverlap="1" wp14:anchorId="2700194C" wp14:editId="12451758">
            <wp:simplePos x="0" y="0"/>
            <wp:positionH relativeFrom="column">
              <wp:posOffset>4539615</wp:posOffset>
            </wp:positionH>
            <wp:positionV relativeFrom="paragraph">
              <wp:posOffset>0</wp:posOffset>
            </wp:positionV>
            <wp:extent cx="2143125" cy="2143125"/>
            <wp:effectExtent l="0" t="0" r="9525" b="9525"/>
            <wp:wrapTight wrapText="bothSides">
              <wp:wrapPolygon edited="0">
                <wp:start x="0" y="0"/>
                <wp:lineTo x="0" y="21504"/>
                <wp:lineTo x="21504" y="21504"/>
                <wp:lineTo x="21504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52A10">
        <w:rPr>
          <w:rFonts w:eastAsia="Times New Roman"/>
        </w:rPr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4B2B98AD" w14:textId="58A85C6C" w:rsidR="00690E93" w:rsidRDefault="00690E93" w:rsidP="00CC66CA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 xml:space="preserve">We </w:t>
      </w:r>
      <w:r w:rsidR="0028010A">
        <w:rPr>
          <w:noProof/>
        </w:rPr>
        <w:t>plan</w:t>
      </w:r>
      <w:r>
        <w:rPr>
          <w:noProof/>
        </w:rPr>
        <w:t xml:space="preserve"> </w:t>
      </w:r>
      <w:r w:rsidR="0028010A">
        <w:rPr>
          <w:noProof/>
        </w:rPr>
        <w:t>to do</w:t>
      </w:r>
      <w:r>
        <w:rPr>
          <w:noProof/>
        </w:rPr>
        <w:t xml:space="preserve"> a service project at Project Cure on Tuesday, Feb</w:t>
      </w:r>
      <w:r w:rsidR="00F74B3F">
        <w:rPr>
          <w:noProof/>
        </w:rPr>
        <w:t xml:space="preserve"> 21st</w:t>
      </w:r>
      <w:r>
        <w:rPr>
          <w:noProof/>
        </w:rPr>
        <w:t xml:space="preserve">, from 9-12.  We will meet </w:t>
      </w:r>
      <w:r w:rsidR="006056F0">
        <w:rPr>
          <w:noProof/>
        </w:rPr>
        <w:t>near</w:t>
      </w:r>
      <w:r>
        <w:rPr>
          <w:noProof/>
        </w:rPr>
        <w:t xml:space="preserve"> the UMB bank at I-435 and State Line at 8:30 am and carpool to the caves.</w:t>
      </w:r>
    </w:p>
    <w:p w14:paraId="38B253CB" w14:textId="2C4B965E" w:rsidR="009756E6" w:rsidRDefault="004A0140" w:rsidP="00CC66CA">
      <w:pPr>
        <w:pStyle w:val="NoSpacing"/>
        <w:numPr>
          <w:ilvl w:val="0"/>
          <w:numId w:val="4"/>
        </w:numPr>
        <w:rPr>
          <w:noProof/>
        </w:rPr>
      </w:pPr>
      <w:r w:rsidRPr="004A0140">
        <w:rPr>
          <w:noProof/>
        </w:rPr>
        <w:t>I</w:t>
      </w:r>
      <w:r w:rsidR="006955DC">
        <w:rPr>
          <w:noProof/>
        </w:rPr>
        <w:t>’</w:t>
      </w:r>
      <w:r w:rsidRPr="004A0140">
        <w:rPr>
          <w:noProof/>
        </w:rPr>
        <w:t>m sure you</w:t>
      </w:r>
      <w:r w:rsidR="006955DC">
        <w:rPr>
          <w:noProof/>
        </w:rPr>
        <w:t>’</w:t>
      </w:r>
      <w:r w:rsidRPr="004A0140">
        <w:rPr>
          <w:noProof/>
        </w:rPr>
        <w:t>ve been watching the coverage of the devastating earthquake in Turkey and Syria.</w:t>
      </w:r>
      <w:r w:rsidR="009756E6" w:rsidRPr="009756E6">
        <w:rPr>
          <w:noProof/>
        </w:rPr>
        <w:t xml:space="preserve"> If you </w:t>
      </w:r>
      <w:r w:rsidR="00C00C4D">
        <w:rPr>
          <w:noProof/>
        </w:rPr>
        <w:t>want</w:t>
      </w:r>
      <w:r w:rsidR="009756E6" w:rsidRPr="009756E6">
        <w:rPr>
          <w:noProof/>
        </w:rPr>
        <w:t xml:space="preserve"> to donate, </w:t>
      </w:r>
      <w:r w:rsidR="004D7DEC">
        <w:rPr>
          <w:noProof/>
        </w:rPr>
        <w:t>click</w:t>
      </w:r>
      <w:r w:rsidR="009756E6" w:rsidRPr="009756E6">
        <w:rPr>
          <w:noProof/>
        </w:rPr>
        <w:t xml:space="preserve"> </w:t>
      </w:r>
      <w:hyperlink r:id="rId18" w:history="1">
        <w:r w:rsidR="009756E6" w:rsidRPr="006955DC">
          <w:rPr>
            <w:rStyle w:val="Hyperlink"/>
            <w:noProof/>
          </w:rPr>
          <w:t>here</w:t>
        </w:r>
      </w:hyperlink>
      <w:r w:rsidR="009756E6" w:rsidRPr="009756E6">
        <w:rPr>
          <w:noProof/>
        </w:rPr>
        <w:t xml:space="preserve">, </w:t>
      </w:r>
      <w:r w:rsidR="00C00C4D">
        <w:rPr>
          <w:noProof/>
        </w:rPr>
        <w:t>and select</w:t>
      </w:r>
      <w:r w:rsidR="009756E6" w:rsidRPr="009756E6">
        <w:rPr>
          <w:noProof/>
        </w:rPr>
        <w:t xml:space="preserve"> the </w:t>
      </w:r>
      <w:r w:rsidR="006955DC">
        <w:rPr>
          <w:noProof/>
        </w:rPr>
        <w:t>“</w:t>
      </w:r>
      <w:r w:rsidR="009756E6" w:rsidRPr="009756E6">
        <w:rPr>
          <w:noProof/>
        </w:rPr>
        <w:t>Turkey/Syria Disaster Response Fund</w:t>
      </w:r>
      <w:r w:rsidR="006955DC">
        <w:rPr>
          <w:noProof/>
        </w:rPr>
        <w:t>”</w:t>
      </w:r>
      <w:r w:rsidR="009756E6" w:rsidRPr="009756E6">
        <w:rPr>
          <w:noProof/>
        </w:rPr>
        <w:t xml:space="preserve"> button.</w:t>
      </w:r>
    </w:p>
    <w:p w14:paraId="49817972" w14:textId="5940FEBC" w:rsidR="00E24D64" w:rsidRDefault="00AA463E" w:rsidP="00A1539B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 xml:space="preserve">How about those </w:t>
      </w:r>
      <w:r w:rsidR="00A92C6D">
        <w:rPr>
          <w:noProof/>
        </w:rPr>
        <w:t>Chiefs</w:t>
      </w:r>
      <w:r>
        <w:rPr>
          <w:noProof/>
        </w:rPr>
        <w:t>?</w:t>
      </w:r>
      <w:r w:rsidR="00A92C6D">
        <w:rPr>
          <w:noProof/>
        </w:rPr>
        <w:t xml:space="preserve"> </w:t>
      </w:r>
    </w:p>
    <w:p w14:paraId="68AF2FF8" w14:textId="77777777" w:rsidR="00075F68" w:rsidRDefault="00075F68" w:rsidP="00075F68">
      <w:pPr>
        <w:pStyle w:val="NoSpacing"/>
        <w:rPr>
          <w:noProof/>
        </w:rPr>
      </w:pPr>
    </w:p>
    <w:p w14:paraId="179661F3" w14:textId="77777777" w:rsidR="00820ADB" w:rsidRDefault="00820AD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34B89C4" w14:textId="77777777" w:rsidR="00820ADB" w:rsidRDefault="00820AD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7F3870C7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</w:t>
      </w:r>
      <w:r w:rsidR="00113DD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7A10E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E4D6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1440E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b</w:t>
      </w:r>
      <w:r w:rsidR="00580C6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1539B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6</w:t>
      </w:r>
      <w:r w:rsidR="00CC66CA" w:rsidRPr="00CC66CA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8"/>
        <w:gridCol w:w="2773"/>
        <w:gridCol w:w="1244"/>
        <w:gridCol w:w="1290"/>
        <w:gridCol w:w="2259"/>
        <w:gridCol w:w="1599"/>
      </w:tblGrid>
      <w:tr w:rsidR="005F0D1C" w:rsidRPr="009F3A77" w14:paraId="06067C29" w14:textId="77777777" w:rsidTr="005F7891">
        <w:trPr>
          <w:trHeight w:val="462"/>
        </w:trPr>
        <w:tc>
          <w:tcPr>
            <w:tcW w:w="1378" w:type="dxa"/>
            <w:shd w:val="clear" w:color="auto" w:fill="auto"/>
          </w:tcPr>
          <w:p w14:paraId="07D2C4B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bookmarkStart w:id="0" w:name="fall_speaker_-_greeter_-_invoc_list"/>
            <w:bookmarkEnd w:id="0"/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DATE</w:t>
            </w:r>
          </w:p>
        </w:tc>
        <w:tc>
          <w:tcPr>
            <w:tcW w:w="2773" w:type="dxa"/>
            <w:shd w:val="clear" w:color="auto" w:fill="auto"/>
          </w:tcPr>
          <w:p w14:paraId="3BD27734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  <w:t xml:space="preserve"> </w:t>
            </w: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SPEAKER </w:t>
            </w:r>
          </w:p>
        </w:tc>
        <w:tc>
          <w:tcPr>
            <w:tcW w:w="1244" w:type="dxa"/>
            <w:shd w:val="clear" w:color="auto" w:fill="auto"/>
          </w:tcPr>
          <w:p w14:paraId="1433D8FD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INVOCATION</w:t>
            </w:r>
          </w:p>
        </w:tc>
        <w:tc>
          <w:tcPr>
            <w:tcW w:w="1290" w:type="dxa"/>
            <w:shd w:val="clear" w:color="auto" w:fill="auto"/>
          </w:tcPr>
          <w:p w14:paraId="2418263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VOCATIONAL</w:t>
            </w:r>
          </w:p>
        </w:tc>
        <w:tc>
          <w:tcPr>
            <w:tcW w:w="2259" w:type="dxa"/>
            <w:shd w:val="clear" w:color="auto" w:fill="auto"/>
          </w:tcPr>
          <w:p w14:paraId="4D800B8A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GREETERS </w:t>
            </w:r>
            <w:r w:rsidRPr="009F3A77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bidi="x-none"/>
              </w:rPr>
              <w:t>ALL MONTH</w:t>
            </w:r>
          </w:p>
        </w:tc>
        <w:tc>
          <w:tcPr>
            <w:tcW w:w="1599" w:type="dxa"/>
          </w:tcPr>
          <w:p w14:paraId="44478001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TECH CREW</w:t>
            </w:r>
          </w:p>
        </w:tc>
      </w:tr>
      <w:tr w:rsidR="00502893" w:rsidRPr="00411E0B" w14:paraId="43C899C8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12072714" w14:textId="1FC90B17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 23</w:t>
            </w:r>
            <w:r w:rsidR="00F74B3F">
              <w:rPr>
                <w:sz w:val="18"/>
                <w:szCs w:val="18"/>
              </w:rPr>
              <w:t>rd</w:t>
            </w:r>
            <w:r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3772EB74" w14:textId="34272BC0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nthly Board Meeting 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4EBF9C07" w14:textId="5DC62D81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 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27D19F0C" w14:textId="77777777" w:rsidR="00502893" w:rsidRPr="00082A2A" w:rsidRDefault="00502893" w:rsidP="00502893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2FCF556B" w14:textId="16CC9604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m S, C or E Udell, Hemi V, Gail W, Dick W </w:t>
            </w:r>
          </w:p>
        </w:tc>
        <w:tc>
          <w:tcPr>
            <w:tcW w:w="1599" w:type="dxa"/>
            <w:vAlign w:val="center"/>
          </w:tcPr>
          <w:p w14:paraId="400CBD57" w14:textId="41A3DD5D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 </w:t>
            </w:r>
          </w:p>
        </w:tc>
      </w:tr>
      <w:tr w:rsidR="00502893" w:rsidRPr="00411E0B" w14:paraId="55B1E64E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6D254B51" w14:textId="7EBB22E1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 2</w:t>
            </w:r>
            <w:r w:rsidR="00F74B3F">
              <w:rPr>
                <w:sz w:val="18"/>
                <w:szCs w:val="18"/>
              </w:rPr>
              <w:t>nd</w:t>
            </w:r>
            <w:r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4AC7566A" w14:textId="33CC1554" w:rsidR="00502893" w:rsidRDefault="00917B56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yor Dunn – State of the C</w:t>
            </w:r>
            <w:r w:rsidR="0028010A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ty</w:t>
            </w:r>
            <w:r w:rsidR="00502893">
              <w:rPr>
                <w:sz w:val="18"/>
                <w:szCs w:val="18"/>
              </w:rPr>
              <w:t> 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5C4B013D" w14:textId="2A693421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 K 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447B6E1B" w14:textId="77777777" w:rsidR="00502893" w:rsidRPr="00082A2A" w:rsidRDefault="00502893" w:rsidP="00502893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4E3BDFB1" w14:textId="77777777" w:rsidR="00502893" w:rsidRDefault="00502893" w:rsidP="00502893">
            <w:pPr>
              <w:pStyle w:val="Body"/>
              <w:rPr>
                <w:sz w:val="18"/>
                <w:szCs w:val="18"/>
              </w:rPr>
            </w:pPr>
          </w:p>
        </w:tc>
        <w:tc>
          <w:tcPr>
            <w:tcW w:w="1599" w:type="dxa"/>
            <w:vAlign w:val="center"/>
          </w:tcPr>
          <w:p w14:paraId="6A0179FE" w14:textId="2101B1C7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vid Bell</w:t>
            </w:r>
            <w:r>
              <w:t> </w:t>
            </w:r>
          </w:p>
        </w:tc>
      </w:tr>
      <w:tr w:rsidR="00502893" w:rsidRPr="00411E0B" w14:paraId="5F8DEF78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0D08B072" w14:textId="6C361469" w:rsidR="00502893" w:rsidRDefault="00813BB9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 9</w:t>
            </w:r>
            <w:r w:rsidR="00F74B3F">
              <w:rPr>
                <w:sz w:val="18"/>
                <w:szCs w:val="18"/>
              </w:rPr>
              <w:t>th</w:t>
            </w:r>
            <w:r w:rsidR="00502893"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2165CA33" w14:textId="77E88CEF" w:rsidR="00502893" w:rsidRDefault="00813BB9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oy Wheeler – Girl Scouts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590AD6A0" w14:textId="6A8421EA" w:rsidR="00502893" w:rsidRDefault="006B0B0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sa Katz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0FD898A3" w14:textId="77777777" w:rsidR="00502893" w:rsidRPr="00082A2A" w:rsidRDefault="00502893" w:rsidP="00502893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036456E5" w14:textId="6A1604C4" w:rsidR="00502893" w:rsidRDefault="00502893" w:rsidP="00502893">
            <w:pPr>
              <w:pStyle w:val="Body"/>
              <w:rPr>
                <w:sz w:val="18"/>
                <w:szCs w:val="18"/>
              </w:rPr>
            </w:pPr>
          </w:p>
        </w:tc>
        <w:tc>
          <w:tcPr>
            <w:tcW w:w="1599" w:type="dxa"/>
            <w:vAlign w:val="center"/>
          </w:tcPr>
          <w:p w14:paraId="3B665314" w14:textId="509240E2" w:rsidR="00502893" w:rsidRDefault="00502893" w:rsidP="00502893">
            <w:pPr>
              <w:pStyle w:val="Body"/>
              <w:rPr>
                <w:sz w:val="18"/>
                <w:szCs w:val="18"/>
              </w:rPr>
            </w:pPr>
          </w:p>
        </w:tc>
      </w:tr>
    </w:tbl>
    <w:p w14:paraId="71AE5872" w14:textId="582F2368" w:rsidR="009F5D7B" w:rsidRDefault="009F5D7B" w:rsidP="00D540D8">
      <w:pPr>
        <w:rPr>
          <w:rStyle w:val="Heading1Char"/>
        </w:rPr>
      </w:pPr>
    </w:p>
    <w:p w14:paraId="494A4D03" w14:textId="3F5B6D40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2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</w:t>
      </w:r>
      <w:r w:rsidR="003C03BB">
        <w:rPr>
          <w:rFonts w:eastAsia="Times New Roman" w:cstheme="minorHAnsi"/>
          <w:b/>
          <w:bCs/>
          <w:color w:val="505050"/>
        </w:rPr>
        <w:t xml:space="preserve"> </w:t>
      </w:r>
      <w:proofErr w:type="gramStart"/>
      <w:r w:rsidRPr="006D6F1C">
        <w:rPr>
          <w:rFonts w:eastAsia="Times New Roman" w:cstheme="minorHAnsi"/>
          <w:b/>
          <w:bCs/>
          <w:color w:val="505050"/>
        </w:rPr>
        <w:t>Join</w:t>
      </w:r>
      <w:proofErr w:type="gramEnd"/>
      <w:r w:rsidRPr="006D6F1C">
        <w:rPr>
          <w:rFonts w:eastAsia="Times New Roman" w:cstheme="minorHAnsi"/>
          <w:b/>
          <w:bCs/>
          <w:color w:val="505050"/>
        </w:rPr>
        <w:t xml:space="preserve"> Via ZOOM and keep up to date!</w:t>
      </w:r>
    </w:p>
    <w:p w14:paraId="324A7C5B" w14:textId="57BAABFA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</w:t>
      </w:r>
      <w:r w:rsidR="003C03BB">
        <w:rPr>
          <w:rFonts w:eastAsia="Times New Roman" w:cstheme="minorHAnsi"/>
          <w:color w:val="505050"/>
        </w:rPr>
        <w:t xml:space="preserve"> </w:t>
      </w:r>
      <w:r>
        <w:rPr>
          <w:rFonts w:eastAsia="Times New Roman" w:cstheme="minorHAnsi"/>
          <w:color w:val="505050"/>
        </w:rPr>
        <w:t>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1B672F4" w:rsidR="00D540D8" w:rsidRDefault="00FF3982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20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7693C623" w14:textId="301AD0B9" w:rsidR="00F4688C" w:rsidRPr="004728E4" w:rsidRDefault="00656307" w:rsidP="00D0502C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  <w:r w:rsidR="00D0502C">
        <w:rPr>
          <w:rFonts w:eastAsia="Times New Roman" w:cstheme="minorHAnsi"/>
          <w:b/>
          <w:bCs/>
          <w:color w:val="505050"/>
        </w:rPr>
        <w:t xml:space="preserve"> </w:t>
      </w:r>
      <w:proofErr w:type="gramStart"/>
      <w:r w:rsidR="00D0502C">
        <w:rPr>
          <w:rFonts w:eastAsia="Times New Roman" w:cstheme="minorHAnsi"/>
          <w:b/>
          <w:bCs/>
          <w:color w:val="505050"/>
        </w:rPr>
        <w:t xml:space="preserve">- </w:t>
      </w:r>
      <w:r w:rsidR="00D0502C" w:rsidRPr="00D0502C">
        <w:rPr>
          <w:rFonts w:eastAsia="Times New Roman" w:cstheme="minorHAnsi"/>
          <w:b/>
          <w:bCs/>
          <w:color w:val="505050"/>
        </w:rPr>
        <w:t xml:space="preserve"> </w:t>
      </w:r>
      <w:r w:rsidR="00D0502C" w:rsidRPr="00A7622D">
        <w:rPr>
          <w:rFonts w:eastAsia="Times New Roman" w:cstheme="minorHAnsi"/>
          <w:b/>
          <w:bCs/>
          <w:color w:val="505050"/>
        </w:rPr>
        <w:t>Passcode</w:t>
      </w:r>
      <w:proofErr w:type="gramEnd"/>
      <w:r w:rsidR="00D0502C" w:rsidRPr="00A7622D">
        <w:rPr>
          <w:rFonts w:eastAsia="Times New Roman" w:cstheme="minorHAnsi"/>
          <w:b/>
          <w:bCs/>
          <w:color w:val="505050"/>
        </w:rPr>
        <w:t>: Rotary</w:t>
      </w:r>
    </w:p>
    <w:sectPr w:rsidR="00F4688C" w:rsidRPr="004728E4" w:rsidSect="00D65F93">
      <w:headerReference w:type="default" r:id="rId21"/>
      <w:footerReference w:type="default" r:id="rId2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A196D" w14:textId="77777777" w:rsidR="0091489F" w:rsidRDefault="0091489F" w:rsidP="00BF5320">
      <w:pPr>
        <w:spacing w:after="0" w:line="240" w:lineRule="auto"/>
      </w:pPr>
      <w:r>
        <w:separator/>
      </w:r>
    </w:p>
  </w:endnote>
  <w:endnote w:type="continuationSeparator" w:id="0">
    <w:p w14:paraId="32301A76" w14:textId="77777777" w:rsidR="0091489F" w:rsidRDefault="0091489F" w:rsidP="00BF5320">
      <w:pPr>
        <w:spacing w:after="0" w:line="240" w:lineRule="auto"/>
      </w:pPr>
      <w:r>
        <w:continuationSeparator/>
      </w:r>
    </w:p>
  </w:endnote>
  <w:endnote w:type="continuationNotice" w:id="1">
    <w:p w14:paraId="4C353CA5" w14:textId="77777777" w:rsidR="0091489F" w:rsidRDefault="009148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Helvetica Neue">
    <w:altName w:val="Sylfaen"/>
    <w:charset w:val="01"/>
    <w:family w:val="auto"/>
    <w:pitch w:val="variable"/>
    <w:sig w:usb0="E50002FF" w:usb1="500079DB" w:usb2="00000010" w:usb3="00000000" w:csb0="00000000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56545" w14:textId="77777777" w:rsidR="0091489F" w:rsidRDefault="0091489F" w:rsidP="00BF5320">
      <w:pPr>
        <w:spacing w:after="0" w:line="240" w:lineRule="auto"/>
      </w:pPr>
      <w:r>
        <w:separator/>
      </w:r>
    </w:p>
  </w:footnote>
  <w:footnote w:type="continuationSeparator" w:id="0">
    <w:p w14:paraId="01DD0013" w14:textId="77777777" w:rsidR="0091489F" w:rsidRDefault="0091489F" w:rsidP="00BF5320">
      <w:pPr>
        <w:spacing w:after="0" w:line="240" w:lineRule="auto"/>
      </w:pPr>
      <w:r>
        <w:continuationSeparator/>
      </w:r>
    </w:p>
  </w:footnote>
  <w:footnote w:type="continuationNotice" w:id="1">
    <w:p w14:paraId="5FCEA2BC" w14:textId="77777777" w:rsidR="0091489F" w:rsidRDefault="009148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326672D1" w14:textId="244850D2" w:rsidR="001978AA" w:rsidRDefault="001978AA" w:rsidP="001978AA">
    <w:pPr>
      <w:pBdr>
        <w:bottom w:val="single" w:sz="4" w:space="1" w:color="auto"/>
      </w:pBdr>
      <w:jc w:val="center"/>
      <w:rPr>
        <w:rFonts w:cstheme="minorHAnsi"/>
        <w:b/>
        <w:bCs/>
        <w:i/>
        <w:iCs/>
      </w:rPr>
    </w:pPr>
    <w:r w:rsidRPr="007910DB">
      <w:rPr>
        <w:rFonts w:cstheme="minorHAnsi"/>
        <w:b/>
        <w:bCs/>
        <w:i/>
        <w:iCs/>
      </w:rPr>
      <w:t xml:space="preserve">Week </w:t>
    </w:r>
    <w:r>
      <w:rPr>
        <w:rFonts w:cstheme="minorHAnsi"/>
        <w:b/>
        <w:bCs/>
        <w:i/>
        <w:iCs/>
      </w:rPr>
      <w:t xml:space="preserve">of </w:t>
    </w:r>
    <w:r w:rsidR="00EE630B">
      <w:rPr>
        <w:rFonts w:cstheme="minorHAnsi"/>
        <w:b/>
        <w:bCs/>
        <w:i/>
        <w:iCs/>
      </w:rPr>
      <w:t>Feb 12</w:t>
    </w:r>
    <w:r w:rsidR="00E41259" w:rsidRPr="00E41259">
      <w:rPr>
        <w:rFonts w:cstheme="minorHAnsi"/>
        <w:b/>
        <w:bCs/>
        <w:i/>
        <w:iCs/>
        <w:vertAlign w:val="superscript"/>
      </w:rPr>
      <w:t>t</w:t>
    </w:r>
    <w:r w:rsidR="00466F34">
      <w:rPr>
        <w:rFonts w:cstheme="minorHAnsi"/>
        <w:b/>
        <w:bCs/>
        <w:i/>
        <w:iCs/>
        <w:vertAlign w:val="superscript"/>
      </w:rPr>
      <w:t>h</w:t>
    </w:r>
    <w:r>
      <w:rPr>
        <w:rFonts w:cstheme="minorHAnsi"/>
        <w:b/>
        <w:bCs/>
        <w:i/>
        <w:iCs/>
      </w:rPr>
      <w:t>,</w:t>
    </w:r>
    <w:r w:rsidRPr="007910DB">
      <w:rPr>
        <w:rFonts w:cstheme="minorHAnsi"/>
        <w:b/>
        <w:bCs/>
        <w:i/>
        <w:iCs/>
      </w:rPr>
      <w:t xml:space="preserve"> 202</w:t>
    </w:r>
    <w:r w:rsidR="00E41259">
      <w:rPr>
        <w:rFonts w:cstheme="minorHAnsi"/>
        <w:b/>
        <w:bCs/>
        <w:i/>
        <w:iCs/>
      </w:rPr>
      <w:t>3</w:t>
    </w:r>
  </w:p>
  <w:p w14:paraId="56DB5DA1" w14:textId="68BCE90B" w:rsidR="001978AA" w:rsidRPr="00536B3C" w:rsidRDefault="0082648D" w:rsidP="00536B3C">
    <w:pPr>
      <w:pBdr>
        <w:bottom w:val="single" w:sz="4" w:space="1" w:color="auto"/>
      </w:pBdr>
      <w:jc w:val="center"/>
      <w:rPr>
        <w:rFonts w:cstheme="minorHAnsi"/>
        <w:b/>
        <w:bCs/>
      </w:rPr>
    </w:pPr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“I slept and dreamt that life was joy. I awoke and saw that life was service. I acted and </w:t>
    </w:r>
    <w:proofErr w:type="gramStart"/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behold</w:t>
    </w:r>
    <w:proofErr w:type="gramEnd"/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, service was joy.” </w:t>
    </w:r>
    <w:r w:rsidRPr="006305DB">
      <w:rPr>
        <w:rFonts w:ascii="Roboto" w:hAnsi="Roboto"/>
        <w:b/>
        <w:bCs/>
        <w:sz w:val="20"/>
        <w:szCs w:val="20"/>
        <w:shd w:val="clear" w:color="auto" w:fill="FFFFFF"/>
      </w:rPr>
      <w:t>Rabindranath Tago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B347E"/>
    <w:multiLevelType w:val="hybridMultilevel"/>
    <w:tmpl w:val="E510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1D5657"/>
    <w:multiLevelType w:val="hybridMultilevel"/>
    <w:tmpl w:val="CCEE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EF2B09"/>
    <w:multiLevelType w:val="hybridMultilevel"/>
    <w:tmpl w:val="74848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num w:numId="1" w16cid:durableId="1048072871">
    <w:abstractNumId w:val="3"/>
  </w:num>
  <w:num w:numId="2" w16cid:durableId="53236147">
    <w:abstractNumId w:val="1"/>
  </w:num>
  <w:num w:numId="3" w16cid:durableId="1435709369">
    <w:abstractNumId w:val="0"/>
  </w:num>
  <w:num w:numId="4" w16cid:durableId="93667293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mwMKwFANGnQuMtAAAA"/>
  </w:docVars>
  <w:rsids>
    <w:rsidRoot w:val="001E158E"/>
    <w:rsid w:val="00000CE6"/>
    <w:rsid w:val="00001926"/>
    <w:rsid w:val="00001B8A"/>
    <w:rsid w:val="000022F2"/>
    <w:rsid w:val="00002B77"/>
    <w:rsid w:val="0000315C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02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66A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5E2B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1E4A"/>
    <w:rsid w:val="0003233A"/>
    <w:rsid w:val="00032953"/>
    <w:rsid w:val="00032ED7"/>
    <w:rsid w:val="00034D20"/>
    <w:rsid w:val="0003559E"/>
    <w:rsid w:val="00035D17"/>
    <w:rsid w:val="000366D6"/>
    <w:rsid w:val="00036846"/>
    <w:rsid w:val="000368B6"/>
    <w:rsid w:val="00036D9A"/>
    <w:rsid w:val="000378D2"/>
    <w:rsid w:val="00037D3D"/>
    <w:rsid w:val="000410E9"/>
    <w:rsid w:val="000415AB"/>
    <w:rsid w:val="00042E78"/>
    <w:rsid w:val="00042F69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57EF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ACB"/>
    <w:rsid w:val="00067D57"/>
    <w:rsid w:val="00070EF1"/>
    <w:rsid w:val="00072798"/>
    <w:rsid w:val="00072CCF"/>
    <w:rsid w:val="00073CC8"/>
    <w:rsid w:val="00073F03"/>
    <w:rsid w:val="0007404B"/>
    <w:rsid w:val="000745CE"/>
    <w:rsid w:val="000746CF"/>
    <w:rsid w:val="00075F68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4D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301F"/>
    <w:rsid w:val="0009520A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2DD3"/>
    <w:rsid w:val="000A32CC"/>
    <w:rsid w:val="000A331D"/>
    <w:rsid w:val="000A3455"/>
    <w:rsid w:val="000A3B85"/>
    <w:rsid w:val="000A4342"/>
    <w:rsid w:val="000A4D7D"/>
    <w:rsid w:val="000A54DA"/>
    <w:rsid w:val="000A66E8"/>
    <w:rsid w:val="000A6CD2"/>
    <w:rsid w:val="000A6E45"/>
    <w:rsid w:val="000A71C9"/>
    <w:rsid w:val="000A79BF"/>
    <w:rsid w:val="000A7AB5"/>
    <w:rsid w:val="000B0195"/>
    <w:rsid w:val="000B0CA9"/>
    <w:rsid w:val="000B19EE"/>
    <w:rsid w:val="000B28B7"/>
    <w:rsid w:val="000B2955"/>
    <w:rsid w:val="000B3E9E"/>
    <w:rsid w:val="000B48FA"/>
    <w:rsid w:val="000B4EE2"/>
    <w:rsid w:val="000B551F"/>
    <w:rsid w:val="000B6D6A"/>
    <w:rsid w:val="000B737E"/>
    <w:rsid w:val="000B746E"/>
    <w:rsid w:val="000C17FC"/>
    <w:rsid w:val="000C2800"/>
    <w:rsid w:val="000C2854"/>
    <w:rsid w:val="000C404A"/>
    <w:rsid w:val="000C4111"/>
    <w:rsid w:val="000C4202"/>
    <w:rsid w:val="000C4269"/>
    <w:rsid w:val="000C4789"/>
    <w:rsid w:val="000C4887"/>
    <w:rsid w:val="000C545B"/>
    <w:rsid w:val="000C61E0"/>
    <w:rsid w:val="000C7769"/>
    <w:rsid w:val="000C7D62"/>
    <w:rsid w:val="000D1A82"/>
    <w:rsid w:val="000D2A76"/>
    <w:rsid w:val="000D3156"/>
    <w:rsid w:val="000D342A"/>
    <w:rsid w:val="000D68D4"/>
    <w:rsid w:val="000D6AE1"/>
    <w:rsid w:val="000D795E"/>
    <w:rsid w:val="000E107C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5D3B"/>
    <w:rsid w:val="000E650E"/>
    <w:rsid w:val="000E74C8"/>
    <w:rsid w:val="000E7ADF"/>
    <w:rsid w:val="000F0780"/>
    <w:rsid w:val="000F0882"/>
    <w:rsid w:val="000F0EA6"/>
    <w:rsid w:val="000F0F72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1F5"/>
    <w:rsid w:val="00103580"/>
    <w:rsid w:val="00104979"/>
    <w:rsid w:val="001049B9"/>
    <w:rsid w:val="00104F4B"/>
    <w:rsid w:val="00105B45"/>
    <w:rsid w:val="00106D09"/>
    <w:rsid w:val="0010747F"/>
    <w:rsid w:val="001079F3"/>
    <w:rsid w:val="00110F67"/>
    <w:rsid w:val="0011126A"/>
    <w:rsid w:val="001128DD"/>
    <w:rsid w:val="00113CD9"/>
    <w:rsid w:val="00113DDA"/>
    <w:rsid w:val="0011496E"/>
    <w:rsid w:val="00114F8E"/>
    <w:rsid w:val="001154DD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721"/>
    <w:rsid w:val="00123C16"/>
    <w:rsid w:val="001240F8"/>
    <w:rsid w:val="00124D73"/>
    <w:rsid w:val="00125ACC"/>
    <w:rsid w:val="00126D97"/>
    <w:rsid w:val="0012778E"/>
    <w:rsid w:val="00130F26"/>
    <w:rsid w:val="00131324"/>
    <w:rsid w:val="001357E3"/>
    <w:rsid w:val="001357F2"/>
    <w:rsid w:val="001375C7"/>
    <w:rsid w:val="00141632"/>
    <w:rsid w:val="00141A28"/>
    <w:rsid w:val="00142BD1"/>
    <w:rsid w:val="001440EE"/>
    <w:rsid w:val="001445D3"/>
    <w:rsid w:val="00144E6E"/>
    <w:rsid w:val="0014563C"/>
    <w:rsid w:val="00146483"/>
    <w:rsid w:val="00147246"/>
    <w:rsid w:val="0014735B"/>
    <w:rsid w:val="00150900"/>
    <w:rsid w:val="001527D6"/>
    <w:rsid w:val="0015286B"/>
    <w:rsid w:val="001540A3"/>
    <w:rsid w:val="001545E5"/>
    <w:rsid w:val="00156E6F"/>
    <w:rsid w:val="0015777B"/>
    <w:rsid w:val="001577A4"/>
    <w:rsid w:val="00160914"/>
    <w:rsid w:val="00160A80"/>
    <w:rsid w:val="00160A91"/>
    <w:rsid w:val="001640D1"/>
    <w:rsid w:val="00164256"/>
    <w:rsid w:val="00164B3E"/>
    <w:rsid w:val="001652F8"/>
    <w:rsid w:val="00165497"/>
    <w:rsid w:val="001660D6"/>
    <w:rsid w:val="00166401"/>
    <w:rsid w:val="0016699B"/>
    <w:rsid w:val="00166F34"/>
    <w:rsid w:val="00167122"/>
    <w:rsid w:val="001701A7"/>
    <w:rsid w:val="00170615"/>
    <w:rsid w:val="00170C75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3E7B"/>
    <w:rsid w:val="00184F0B"/>
    <w:rsid w:val="00185FB2"/>
    <w:rsid w:val="00186846"/>
    <w:rsid w:val="00186BFF"/>
    <w:rsid w:val="00186DC4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3A17"/>
    <w:rsid w:val="00194134"/>
    <w:rsid w:val="00195AFE"/>
    <w:rsid w:val="00196839"/>
    <w:rsid w:val="00196D83"/>
    <w:rsid w:val="001978AA"/>
    <w:rsid w:val="001A132B"/>
    <w:rsid w:val="001A15A4"/>
    <w:rsid w:val="001A2794"/>
    <w:rsid w:val="001A2862"/>
    <w:rsid w:val="001A2C69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1CAC"/>
    <w:rsid w:val="001C218E"/>
    <w:rsid w:val="001C38A4"/>
    <w:rsid w:val="001C4074"/>
    <w:rsid w:val="001C453A"/>
    <w:rsid w:val="001C4A29"/>
    <w:rsid w:val="001C5EF1"/>
    <w:rsid w:val="001C602F"/>
    <w:rsid w:val="001C61A6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528"/>
    <w:rsid w:val="001E0C46"/>
    <w:rsid w:val="001E0EA5"/>
    <w:rsid w:val="001E158E"/>
    <w:rsid w:val="001E1708"/>
    <w:rsid w:val="001E2281"/>
    <w:rsid w:val="001E28C3"/>
    <w:rsid w:val="001E3AD1"/>
    <w:rsid w:val="001E409C"/>
    <w:rsid w:val="001E45C9"/>
    <w:rsid w:val="001E482E"/>
    <w:rsid w:val="001E572C"/>
    <w:rsid w:val="001E5F5C"/>
    <w:rsid w:val="001E6046"/>
    <w:rsid w:val="001E76B8"/>
    <w:rsid w:val="001F0295"/>
    <w:rsid w:val="001F034B"/>
    <w:rsid w:val="001F09CE"/>
    <w:rsid w:val="001F0FC2"/>
    <w:rsid w:val="001F153D"/>
    <w:rsid w:val="001F15DC"/>
    <w:rsid w:val="001F161C"/>
    <w:rsid w:val="001F1F58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4FBF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48F1"/>
    <w:rsid w:val="0021591E"/>
    <w:rsid w:val="00215A66"/>
    <w:rsid w:val="00217FE8"/>
    <w:rsid w:val="00220C74"/>
    <w:rsid w:val="00221F46"/>
    <w:rsid w:val="00222DB3"/>
    <w:rsid w:val="0022318A"/>
    <w:rsid w:val="002238B6"/>
    <w:rsid w:val="00223E6B"/>
    <w:rsid w:val="00224BD8"/>
    <w:rsid w:val="00224C34"/>
    <w:rsid w:val="002259A7"/>
    <w:rsid w:val="00226055"/>
    <w:rsid w:val="00226242"/>
    <w:rsid w:val="00226636"/>
    <w:rsid w:val="00227D7C"/>
    <w:rsid w:val="002304A3"/>
    <w:rsid w:val="00230C9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4B83"/>
    <w:rsid w:val="00235265"/>
    <w:rsid w:val="00236997"/>
    <w:rsid w:val="00237476"/>
    <w:rsid w:val="00237B91"/>
    <w:rsid w:val="002404C6"/>
    <w:rsid w:val="00240DE4"/>
    <w:rsid w:val="00243654"/>
    <w:rsid w:val="00243A65"/>
    <w:rsid w:val="00244646"/>
    <w:rsid w:val="002449BF"/>
    <w:rsid w:val="002450BC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1BBE"/>
    <w:rsid w:val="00262919"/>
    <w:rsid w:val="00263171"/>
    <w:rsid w:val="00264A36"/>
    <w:rsid w:val="002656FA"/>
    <w:rsid w:val="00266B3D"/>
    <w:rsid w:val="00266F0D"/>
    <w:rsid w:val="00267DDC"/>
    <w:rsid w:val="0027080E"/>
    <w:rsid w:val="0027271F"/>
    <w:rsid w:val="00272943"/>
    <w:rsid w:val="00273875"/>
    <w:rsid w:val="002746EA"/>
    <w:rsid w:val="0027566A"/>
    <w:rsid w:val="002796F0"/>
    <w:rsid w:val="0028010A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62DB"/>
    <w:rsid w:val="00287807"/>
    <w:rsid w:val="00287A91"/>
    <w:rsid w:val="002908EA"/>
    <w:rsid w:val="0029098E"/>
    <w:rsid w:val="00291208"/>
    <w:rsid w:val="00291CE6"/>
    <w:rsid w:val="00292529"/>
    <w:rsid w:val="00292F9E"/>
    <w:rsid w:val="002934AB"/>
    <w:rsid w:val="00293963"/>
    <w:rsid w:val="00293C00"/>
    <w:rsid w:val="00293C7F"/>
    <w:rsid w:val="00293EF3"/>
    <w:rsid w:val="00294D4B"/>
    <w:rsid w:val="00294FC5"/>
    <w:rsid w:val="00295227"/>
    <w:rsid w:val="00295BAB"/>
    <w:rsid w:val="002975D1"/>
    <w:rsid w:val="002A0D24"/>
    <w:rsid w:val="002A12CF"/>
    <w:rsid w:val="002A2262"/>
    <w:rsid w:val="002A555E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5953"/>
    <w:rsid w:val="002B631B"/>
    <w:rsid w:val="002B6B01"/>
    <w:rsid w:val="002B6C52"/>
    <w:rsid w:val="002C0429"/>
    <w:rsid w:val="002C0AC4"/>
    <w:rsid w:val="002C0D3E"/>
    <w:rsid w:val="002C0D47"/>
    <w:rsid w:val="002C11F8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D7B37"/>
    <w:rsid w:val="002E163B"/>
    <w:rsid w:val="002E22D3"/>
    <w:rsid w:val="002E24D9"/>
    <w:rsid w:val="002E4273"/>
    <w:rsid w:val="002E4786"/>
    <w:rsid w:val="002E4D64"/>
    <w:rsid w:val="002E4E46"/>
    <w:rsid w:val="002E7566"/>
    <w:rsid w:val="002E790D"/>
    <w:rsid w:val="002E7D40"/>
    <w:rsid w:val="002F00FF"/>
    <w:rsid w:val="002F0708"/>
    <w:rsid w:val="002F17AD"/>
    <w:rsid w:val="002F198B"/>
    <w:rsid w:val="002F21CB"/>
    <w:rsid w:val="002F2569"/>
    <w:rsid w:val="002F269A"/>
    <w:rsid w:val="002F337E"/>
    <w:rsid w:val="002F5249"/>
    <w:rsid w:val="002F5806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26A7"/>
    <w:rsid w:val="00302A26"/>
    <w:rsid w:val="00304298"/>
    <w:rsid w:val="00304779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3442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60DB"/>
    <w:rsid w:val="00327270"/>
    <w:rsid w:val="003308AF"/>
    <w:rsid w:val="00330D17"/>
    <w:rsid w:val="0033200F"/>
    <w:rsid w:val="003322B2"/>
    <w:rsid w:val="003323E5"/>
    <w:rsid w:val="00332B05"/>
    <w:rsid w:val="00333531"/>
    <w:rsid w:val="00334BA4"/>
    <w:rsid w:val="00334C74"/>
    <w:rsid w:val="00335368"/>
    <w:rsid w:val="00335A01"/>
    <w:rsid w:val="003369DD"/>
    <w:rsid w:val="00336A15"/>
    <w:rsid w:val="0033791E"/>
    <w:rsid w:val="00340A1A"/>
    <w:rsid w:val="00340ED6"/>
    <w:rsid w:val="00341AA8"/>
    <w:rsid w:val="00341CC3"/>
    <w:rsid w:val="00343070"/>
    <w:rsid w:val="003439EC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2E6F"/>
    <w:rsid w:val="003536D4"/>
    <w:rsid w:val="00353BE3"/>
    <w:rsid w:val="00355005"/>
    <w:rsid w:val="003554AF"/>
    <w:rsid w:val="0035614F"/>
    <w:rsid w:val="00360143"/>
    <w:rsid w:val="003615F0"/>
    <w:rsid w:val="00362082"/>
    <w:rsid w:val="003627FE"/>
    <w:rsid w:val="00362FC0"/>
    <w:rsid w:val="00363BA5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3ED"/>
    <w:rsid w:val="0037281E"/>
    <w:rsid w:val="00373C15"/>
    <w:rsid w:val="00373D89"/>
    <w:rsid w:val="00374DC0"/>
    <w:rsid w:val="00374E50"/>
    <w:rsid w:val="00374FD1"/>
    <w:rsid w:val="00375263"/>
    <w:rsid w:val="00376159"/>
    <w:rsid w:val="0037630D"/>
    <w:rsid w:val="0037649A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5773"/>
    <w:rsid w:val="00386D37"/>
    <w:rsid w:val="00387B6E"/>
    <w:rsid w:val="00390C1D"/>
    <w:rsid w:val="0039170A"/>
    <w:rsid w:val="003920E5"/>
    <w:rsid w:val="0039278C"/>
    <w:rsid w:val="00392836"/>
    <w:rsid w:val="0039294E"/>
    <w:rsid w:val="00393641"/>
    <w:rsid w:val="003948EF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879"/>
    <w:rsid w:val="003A5D60"/>
    <w:rsid w:val="003A67B5"/>
    <w:rsid w:val="003A6B57"/>
    <w:rsid w:val="003A7075"/>
    <w:rsid w:val="003A7987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3BB"/>
    <w:rsid w:val="003C0885"/>
    <w:rsid w:val="003C148D"/>
    <w:rsid w:val="003C20EA"/>
    <w:rsid w:val="003C2380"/>
    <w:rsid w:val="003C30E0"/>
    <w:rsid w:val="003C348E"/>
    <w:rsid w:val="003C4921"/>
    <w:rsid w:val="003C4FAB"/>
    <w:rsid w:val="003C5388"/>
    <w:rsid w:val="003C5649"/>
    <w:rsid w:val="003C62FF"/>
    <w:rsid w:val="003C64C5"/>
    <w:rsid w:val="003C6DC5"/>
    <w:rsid w:val="003C7E47"/>
    <w:rsid w:val="003D01E7"/>
    <w:rsid w:val="003D1037"/>
    <w:rsid w:val="003D1038"/>
    <w:rsid w:val="003D2C6A"/>
    <w:rsid w:val="003D3F33"/>
    <w:rsid w:val="003D4248"/>
    <w:rsid w:val="003D4AD5"/>
    <w:rsid w:val="003D5404"/>
    <w:rsid w:val="003D5A29"/>
    <w:rsid w:val="003D6174"/>
    <w:rsid w:val="003D6F52"/>
    <w:rsid w:val="003D7ABA"/>
    <w:rsid w:val="003D7BE7"/>
    <w:rsid w:val="003E09CF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689"/>
    <w:rsid w:val="003F0904"/>
    <w:rsid w:val="003F092F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07C"/>
    <w:rsid w:val="0041110B"/>
    <w:rsid w:val="00411240"/>
    <w:rsid w:val="004126BE"/>
    <w:rsid w:val="00412D16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17F3B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3CF8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A02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0537"/>
    <w:rsid w:val="00461ED9"/>
    <w:rsid w:val="0046243F"/>
    <w:rsid w:val="004628B3"/>
    <w:rsid w:val="004631F1"/>
    <w:rsid w:val="00463C18"/>
    <w:rsid w:val="00464EEC"/>
    <w:rsid w:val="00465C44"/>
    <w:rsid w:val="00465F98"/>
    <w:rsid w:val="00466F34"/>
    <w:rsid w:val="00467025"/>
    <w:rsid w:val="00467751"/>
    <w:rsid w:val="00467B77"/>
    <w:rsid w:val="004717A3"/>
    <w:rsid w:val="00472392"/>
    <w:rsid w:val="004724D2"/>
    <w:rsid w:val="004728E4"/>
    <w:rsid w:val="00472995"/>
    <w:rsid w:val="00472ADB"/>
    <w:rsid w:val="00472B1E"/>
    <w:rsid w:val="004736DB"/>
    <w:rsid w:val="0047475F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3B08"/>
    <w:rsid w:val="004947AC"/>
    <w:rsid w:val="0049534B"/>
    <w:rsid w:val="00495664"/>
    <w:rsid w:val="0049576B"/>
    <w:rsid w:val="00496FD4"/>
    <w:rsid w:val="00497076"/>
    <w:rsid w:val="00497DF3"/>
    <w:rsid w:val="004A0140"/>
    <w:rsid w:val="004A0C07"/>
    <w:rsid w:val="004A325E"/>
    <w:rsid w:val="004A376E"/>
    <w:rsid w:val="004A49C9"/>
    <w:rsid w:val="004A55DD"/>
    <w:rsid w:val="004A571E"/>
    <w:rsid w:val="004A59A4"/>
    <w:rsid w:val="004A615F"/>
    <w:rsid w:val="004A7692"/>
    <w:rsid w:val="004A7E79"/>
    <w:rsid w:val="004A7F38"/>
    <w:rsid w:val="004B073C"/>
    <w:rsid w:val="004B0B6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16B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C7B7A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099"/>
    <w:rsid w:val="004D6942"/>
    <w:rsid w:val="004D6FFB"/>
    <w:rsid w:val="004D7DEC"/>
    <w:rsid w:val="004E00D2"/>
    <w:rsid w:val="004E015F"/>
    <w:rsid w:val="004E06B5"/>
    <w:rsid w:val="004E0997"/>
    <w:rsid w:val="004E0C6C"/>
    <w:rsid w:val="004E129B"/>
    <w:rsid w:val="004E1761"/>
    <w:rsid w:val="004E198E"/>
    <w:rsid w:val="004E2F59"/>
    <w:rsid w:val="004E4F42"/>
    <w:rsid w:val="004E537E"/>
    <w:rsid w:val="004E5D84"/>
    <w:rsid w:val="004E6010"/>
    <w:rsid w:val="004E6420"/>
    <w:rsid w:val="004E64B4"/>
    <w:rsid w:val="004E6EAB"/>
    <w:rsid w:val="004F0FEF"/>
    <w:rsid w:val="004F1926"/>
    <w:rsid w:val="004F1A25"/>
    <w:rsid w:val="004F20F6"/>
    <w:rsid w:val="004F267D"/>
    <w:rsid w:val="004F2906"/>
    <w:rsid w:val="004F3550"/>
    <w:rsid w:val="004F4896"/>
    <w:rsid w:val="004F4DFF"/>
    <w:rsid w:val="004F54FD"/>
    <w:rsid w:val="004F6CEF"/>
    <w:rsid w:val="004F7145"/>
    <w:rsid w:val="004F73B4"/>
    <w:rsid w:val="004F775D"/>
    <w:rsid w:val="004F7DAC"/>
    <w:rsid w:val="005019C0"/>
    <w:rsid w:val="00501A34"/>
    <w:rsid w:val="0050203C"/>
    <w:rsid w:val="00502375"/>
    <w:rsid w:val="00502893"/>
    <w:rsid w:val="005037D7"/>
    <w:rsid w:val="005039D9"/>
    <w:rsid w:val="00503F8F"/>
    <w:rsid w:val="005055E9"/>
    <w:rsid w:val="00505C4B"/>
    <w:rsid w:val="00505D57"/>
    <w:rsid w:val="0050668A"/>
    <w:rsid w:val="00506E98"/>
    <w:rsid w:val="00510B85"/>
    <w:rsid w:val="005115CC"/>
    <w:rsid w:val="00512216"/>
    <w:rsid w:val="00512AA9"/>
    <w:rsid w:val="00512EC0"/>
    <w:rsid w:val="00513F56"/>
    <w:rsid w:val="00514083"/>
    <w:rsid w:val="00514B49"/>
    <w:rsid w:val="005156BC"/>
    <w:rsid w:val="0051664B"/>
    <w:rsid w:val="00517197"/>
    <w:rsid w:val="005171C4"/>
    <w:rsid w:val="0051783B"/>
    <w:rsid w:val="00521216"/>
    <w:rsid w:val="00521FF8"/>
    <w:rsid w:val="00522D9E"/>
    <w:rsid w:val="00524704"/>
    <w:rsid w:val="00524820"/>
    <w:rsid w:val="00524E92"/>
    <w:rsid w:val="005252B9"/>
    <w:rsid w:val="00525828"/>
    <w:rsid w:val="00525C11"/>
    <w:rsid w:val="00526EDF"/>
    <w:rsid w:val="00527A21"/>
    <w:rsid w:val="005303F5"/>
    <w:rsid w:val="00530A0D"/>
    <w:rsid w:val="00530B70"/>
    <w:rsid w:val="0053115D"/>
    <w:rsid w:val="00531340"/>
    <w:rsid w:val="00531964"/>
    <w:rsid w:val="00531A09"/>
    <w:rsid w:val="00531BD2"/>
    <w:rsid w:val="00534455"/>
    <w:rsid w:val="00535638"/>
    <w:rsid w:val="005361F0"/>
    <w:rsid w:val="00536B3C"/>
    <w:rsid w:val="00537734"/>
    <w:rsid w:val="00537A29"/>
    <w:rsid w:val="0054187A"/>
    <w:rsid w:val="00542195"/>
    <w:rsid w:val="00542265"/>
    <w:rsid w:val="005425C7"/>
    <w:rsid w:val="005426B2"/>
    <w:rsid w:val="00542BB7"/>
    <w:rsid w:val="0054300B"/>
    <w:rsid w:val="005433C9"/>
    <w:rsid w:val="005437AE"/>
    <w:rsid w:val="00544526"/>
    <w:rsid w:val="00545034"/>
    <w:rsid w:val="005463FC"/>
    <w:rsid w:val="00546594"/>
    <w:rsid w:val="00546F5D"/>
    <w:rsid w:val="005509BC"/>
    <w:rsid w:val="0055272C"/>
    <w:rsid w:val="00552EE0"/>
    <w:rsid w:val="005544F2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157"/>
    <w:rsid w:val="0057076E"/>
    <w:rsid w:val="00570DC4"/>
    <w:rsid w:val="00572BF4"/>
    <w:rsid w:val="005736A9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C6F"/>
    <w:rsid w:val="00580D83"/>
    <w:rsid w:val="005819F8"/>
    <w:rsid w:val="005830A5"/>
    <w:rsid w:val="005835B7"/>
    <w:rsid w:val="00583670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113E"/>
    <w:rsid w:val="00591DB6"/>
    <w:rsid w:val="005930F2"/>
    <w:rsid w:val="005951A0"/>
    <w:rsid w:val="00595D02"/>
    <w:rsid w:val="005962B1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3E19"/>
    <w:rsid w:val="005A42C9"/>
    <w:rsid w:val="005A4B70"/>
    <w:rsid w:val="005A4E4D"/>
    <w:rsid w:val="005A55BF"/>
    <w:rsid w:val="005A55FA"/>
    <w:rsid w:val="005A56B4"/>
    <w:rsid w:val="005A5967"/>
    <w:rsid w:val="005A6A52"/>
    <w:rsid w:val="005A6BB9"/>
    <w:rsid w:val="005A79A4"/>
    <w:rsid w:val="005A7A30"/>
    <w:rsid w:val="005B009D"/>
    <w:rsid w:val="005B09F9"/>
    <w:rsid w:val="005B1224"/>
    <w:rsid w:val="005B12DA"/>
    <w:rsid w:val="005B1F80"/>
    <w:rsid w:val="005B2327"/>
    <w:rsid w:val="005B2C7E"/>
    <w:rsid w:val="005B3147"/>
    <w:rsid w:val="005B400A"/>
    <w:rsid w:val="005B4761"/>
    <w:rsid w:val="005B4AC6"/>
    <w:rsid w:val="005B4BF7"/>
    <w:rsid w:val="005B5455"/>
    <w:rsid w:val="005B55D2"/>
    <w:rsid w:val="005B572F"/>
    <w:rsid w:val="005B573A"/>
    <w:rsid w:val="005B597A"/>
    <w:rsid w:val="005B63FD"/>
    <w:rsid w:val="005B6827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3CD"/>
    <w:rsid w:val="005C6D15"/>
    <w:rsid w:val="005C752A"/>
    <w:rsid w:val="005C7CC6"/>
    <w:rsid w:val="005D043F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5EAD"/>
    <w:rsid w:val="005E68F7"/>
    <w:rsid w:val="005E6D09"/>
    <w:rsid w:val="005E6EE7"/>
    <w:rsid w:val="005E7499"/>
    <w:rsid w:val="005E7C5B"/>
    <w:rsid w:val="005F078C"/>
    <w:rsid w:val="005F0D1C"/>
    <w:rsid w:val="005F141D"/>
    <w:rsid w:val="005F1507"/>
    <w:rsid w:val="005F159E"/>
    <w:rsid w:val="005F1EAD"/>
    <w:rsid w:val="005F2909"/>
    <w:rsid w:val="005F2AF4"/>
    <w:rsid w:val="005F2C83"/>
    <w:rsid w:val="005F3E7B"/>
    <w:rsid w:val="005F48A4"/>
    <w:rsid w:val="005F4D87"/>
    <w:rsid w:val="005F5CEC"/>
    <w:rsid w:val="005F68D0"/>
    <w:rsid w:val="005F7008"/>
    <w:rsid w:val="005F7617"/>
    <w:rsid w:val="005F7891"/>
    <w:rsid w:val="005F799B"/>
    <w:rsid w:val="006008EB"/>
    <w:rsid w:val="00600BEF"/>
    <w:rsid w:val="00601B3A"/>
    <w:rsid w:val="00601D7D"/>
    <w:rsid w:val="00601EED"/>
    <w:rsid w:val="006035D5"/>
    <w:rsid w:val="00603821"/>
    <w:rsid w:val="006049C5"/>
    <w:rsid w:val="006056F0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2AB2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AA2"/>
    <w:rsid w:val="00621D2D"/>
    <w:rsid w:val="0062280C"/>
    <w:rsid w:val="00622B3C"/>
    <w:rsid w:val="00622FA8"/>
    <w:rsid w:val="0062336E"/>
    <w:rsid w:val="00623958"/>
    <w:rsid w:val="00625704"/>
    <w:rsid w:val="00625714"/>
    <w:rsid w:val="006257CA"/>
    <w:rsid w:val="00626965"/>
    <w:rsid w:val="00626F52"/>
    <w:rsid w:val="006305DB"/>
    <w:rsid w:val="00630A24"/>
    <w:rsid w:val="00631835"/>
    <w:rsid w:val="006319DC"/>
    <w:rsid w:val="00631AB1"/>
    <w:rsid w:val="00632E68"/>
    <w:rsid w:val="00633786"/>
    <w:rsid w:val="00633939"/>
    <w:rsid w:val="00633F7F"/>
    <w:rsid w:val="00634C32"/>
    <w:rsid w:val="00634F74"/>
    <w:rsid w:val="00635734"/>
    <w:rsid w:val="00636292"/>
    <w:rsid w:val="00636A15"/>
    <w:rsid w:val="00636ED1"/>
    <w:rsid w:val="00636F5F"/>
    <w:rsid w:val="006377CD"/>
    <w:rsid w:val="006378A9"/>
    <w:rsid w:val="006411CF"/>
    <w:rsid w:val="00641477"/>
    <w:rsid w:val="00641A4D"/>
    <w:rsid w:val="00642BB9"/>
    <w:rsid w:val="00643096"/>
    <w:rsid w:val="0064368A"/>
    <w:rsid w:val="006437AD"/>
    <w:rsid w:val="0064423B"/>
    <w:rsid w:val="00644ABE"/>
    <w:rsid w:val="00645782"/>
    <w:rsid w:val="0064610F"/>
    <w:rsid w:val="006462E5"/>
    <w:rsid w:val="00647649"/>
    <w:rsid w:val="00647E2C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4046"/>
    <w:rsid w:val="0065545E"/>
    <w:rsid w:val="00655C97"/>
    <w:rsid w:val="00656307"/>
    <w:rsid w:val="00656387"/>
    <w:rsid w:val="00656A8F"/>
    <w:rsid w:val="0066061E"/>
    <w:rsid w:val="006608AC"/>
    <w:rsid w:val="00660E75"/>
    <w:rsid w:val="00661C9C"/>
    <w:rsid w:val="00661E95"/>
    <w:rsid w:val="00662939"/>
    <w:rsid w:val="00662EE1"/>
    <w:rsid w:val="00663363"/>
    <w:rsid w:val="00663670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5CD8"/>
    <w:rsid w:val="006762DE"/>
    <w:rsid w:val="00676F7F"/>
    <w:rsid w:val="00676FFE"/>
    <w:rsid w:val="00677C09"/>
    <w:rsid w:val="006816D2"/>
    <w:rsid w:val="00681AAA"/>
    <w:rsid w:val="00682B70"/>
    <w:rsid w:val="00682EB2"/>
    <w:rsid w:val="006830E5"/>
    <w:rsid w:val="0068412A"/>
    <w:rsid w:val="00685656"/>
    <w:rsid w:val="00686438"/>
    <w:rsid w:val="00686509"/>
    <w:rsid w:val="00690E93"/>
    <w:rsid w:val="006910E4"/>
    <w:rsid w:val="00691899"/>
    <w:rsid w:val="0069208F"/>
    <w:rsid w:val="00692488"/>
    <w:rsid w:val="006955DC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257B"/>
    <w:rsid w:val="006A2CA9"/>
    <w:rsid w:val="006A4237"/>
    <w:rsid w:val="006A47FF"/>
    <w:rsid w:val="006A55C3"/>
    <w:rsid w:val="006A5D99"/>
    <w:rsid w:val="006A6235"/>
    <w:rsid w:val="006A6B26"/>
    <w:rsid w:val="006A6B69"/>
    <w:rsid w:val="006A76F8"/>
    <w:rsid w:val="006B0B03"/>
    <w:rsid w:val="006B1035"/>
    <w:rsid w:val="006B178B"/>
    <w:rsid w:val="006B2E08"/>
    <w:rsid w:val="006B34BF"/>
    <w:rsid w:val="006B3D53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4B2"/>
    <w:rsid w:val="006C4DCA"/>
    <w:rsid w:val="006C52E6"/>
    <w:rsid w:val="006C6649"/>
    <w:rsid w:val="006C7869"/>
    <w:rsid w:val="006D089B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4858"/>
    <w:rsid w:val="006D5572"/>
    <w:rsid w:val="006D57A3"/>
    <w:rsid w:val="006D674D"/>
    <w:rsid w:val="006D67AF"/>
    <w:rsid w:val="006D696D"/>
    <w:rsid w:val="006D6F1C"/>
    <w:rsid w:val="006D7B14"/>
    <w:rsid w:val="006E0518"/>
    <w:rsid w:val="006E0B6A"/>
    <w:rsid w:val="006E1872"/>
    <w:rsid w:val="006E19AF"/>
    <w:rsid w:val="006E2BB3"/>
    <w:rsid w:val="006E2D64"/>
    <w:rsid w:val="006E301A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6CFD"/>
    <w:rsid w:val="006F7080"/>
    <w:rsid w:val="00702313"/>
    <w:rsid w:val="00702920"/>
    <w:rsid w:val="00703E85"/>
    <w:rsid w:val="007042C3"/>
    <w:rsid w:val="007045CD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658"/>
    <w:rsid w:val="00712759"/>
    <w:rsid w:val="0071299A"/>
    <w:rsid w:val="00714169"/>
    <w:rsid w:val="007146D0"/>
    <w:rsid w:val="00714D7C"/>
    <w:rsid w:val="007152C3"/>
    <w:rsid w:val="00715ABF"/>
    <w:rsid w:val="00717336"/>
    <w:rsid w:val="007173C9"/>
    <w:rsid w:val="00720855"/>
    <w:rsid w:val="00721444"/>
    <w:rsid w:val="007236C9"/>
    <w:rsid w:val="00725A4B"/>
    <w:rsid w:val="0072615A"/>
    <w:rsid w:val="007266E0"/>
    <w:rsid w:val="0072698E"/>
    <w:rsid w:val="00727FD6"/>
    <w:rsid w:val="00731781"/>
    <w:rsid w:val="00731B66"/>
    <w:rsid w:val="00732267"/>
    <w:rsid w:val="00732577"/>
    <w:rsid w:val="00732939"/>
    <w:rsid w:val="0073319E"/>
    <w:rsid w:val="0073446C"/>
    <w:rsid w:val="007349DF"/>
    <w:rsid w:val="00736170"/>
    <w:rsid w:val="007370E8"/>
    <w:rsid w:val="007379A8"/>
    <w:rsid w:val="00737BAB"/>
    <w:rsid w:val="0074068E"/>
    <w:rsid w:val="00742315"/>
    <w:rsid w:val="0074251C"/>
    <w:rsid w:val="00742B5F"/>
    <w:rsid w:val="007434A5"/>
    <w:rsid w:val="00743704"/>
    <w:rsid w:val="00743CBC"/>
    <w:rsid w:val="00744FFF"/>
    <w:rsid w:val="00745003"/>
    <w:rsid w:val="00745398"/>
    <w:rsid w:val="00747BA6"/>
    <w:rsid w:val="0075078A"/>
    <w:rsid w:val="00750BE2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531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16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374"/>
    <w:rsid w:val="007844A0"/>
    <w:rsid w:val="007848AC"/>
    <w:rsid w:val="00786E45"/>
    <w:rsid w:val="007871E0"/>
    <w:rsid w:val="00787AEC"/>
    <w:rsid w:val="00787F94"/>
    <w:rsid w:val="00790293"/>
    <w:rsid w:val="00790495"/>
    <w:rsid w:val="0079093F"/>
    <w:rsid w:val="0079106C"/>
    <w:rsid w:val="007910DB"/>
    <w:rsid w:val="007925B1"/>
    <w:rsid w:val="0079387C"/>
    <w:rsid w:val="00793A19"/>
    <w:rsid w:val="00793D06"/>
    <w:rsid w:val="007940AF"/>
    <w:rsid w:val="007962D2"/>
    <w:rsid w:val="007963D0"/>
    <w:rsid w:val="00796A86"/>
    <w:rsid w:val="007972B6"/>
    <w:rsid w:val="007A085D"/>
    <w:rsid w:val="007A088A"/>
    <w:rsid w:val="007A10E4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096"/>
    <w:rsid w:val="007C045A"/>
    <w:rsid w:val="007C0AE8"/>
    <w:rsid w:val="007C2AF0"/>
    <w:rsid w:val="007C4F5B"/>
    <w:rsid w:val="007C59CD"/>
    <w:rsid w:val="007C6EA8"/>
    <w:rsid w:val="007C7B36"/>
    <w:rsid w:val="007C7C13"/>
    <w:rsid w:val="007D08FC"/>
    <w:rsid w:val="007D1000"/>
    <w:rsid w:val="007D14C0"/>
    <w:rsid w:val="007D15BC"/>
    <w:rsid w:val="007D18E2"/>
    <w:rsid w:val="007D1F73"/>
    <w:rsid w:val="007D219B"/>
    <w:rsid w:val="007D2E72"/>
    <w:rsid w:val="007D3031"/>
    <w:rsid w:val="007D351B"/>
    <w:rsid w:val="007D3866"/>
    <w:rsid w:val="007D3FF6"/>
    <w:rsid w:val="007D41B2"/>
    <w:rsid w:val="007D5542"/>
    <w:rsid w:val="007D5559"/>
    <w:rsid w:val="007D64EF"/>
    <w:rsid w:val="007D6869"/>
    <w:rsid w:val="007D7B04"/>
    <w:rsid w:val="007E0BF4"/>
    <w:rsid w:val="007E129F"/>
    <w:rsid w:val="007E189E"/>
    <w:rsid w:val="007E18AC"/>
    <w:rsid w:val="007E1AA2"/>
    <w:rsid w:val="007E2BA7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85C"/>
    <w:rsid w:val="007F59BA"/>
    <w:rsid w:val="0080087C"/>
    <w:rsid w:val="00802588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BB9"/>
    <w:rsid w:val="00813EEC"/>
    <w:rsid w:val="00815CEA"/>
    <w:rsid w:val="0081755A"/>
    <w:rsid w:val="00817DDF"/>
    <w:rsid w:val="0082039E"/>
    <w:rsid w:val="00820ADB"/>
    <w:rsid w:val="00821638"/>
    <w:rsid w:val="0082247D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48D"/>
    <w:rsid w:val="0082669C"/>
    <w:rsid w:val="00826773"/>
    <w:rsid w:val="00826D94"/>
    <w:rsid w:val="00826ED1"/>
    <w:rsid w:val="0082716B"/>
    <w:rsid w:val="008275CB"/>
    <w:rsid w:val="008303E6"/>
    <w:rsid w:val="0083099D"/>
    <w:rsid w:val="0083187A"/>
    <w:rsid w:val="00831E7B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1C73"/>
    <w:rsid w:val="0084262D"/>
    <w:rsid w:val="0084465F"/>
    <w:rsid w:val="00844B67"/>
    <w:rsid w:val="008458B1"/>
    <w:rsid w:val="00847575"/>
    <w:rsid w:val="00847E45"/>
    <w:rsid w:val="00850401"/>
    <w:rsid w:val="008504EA"/>
    <w:rsid w:val="00850A53"/>
    <w:rsid w:val="00851C07"/>
    <w:rsid w:val="0085257B"/>
    <w:rsid w:val="00852A0F"/>
    <w:rsid w:val="00852B54"/>
    <w:rsid w:val="0085431A"/>
    <w:rsid w:val="00854675"/>
    <w:rsid w:val="00854B67"/>
    <w:rsid w:val="00855437"/>
    <w:rsid w:val="00857882"/>
    <w:rsid w:val="00860309"/>
    <w:rsid w:val="00860A67"/>
    <w:rsid w:val="00860BBF"/>
    <w:rsid w:val="00860C32"/>
    <w:rsid w:val="00861115"/>
    <w:rsid w:val="00861422"/>
    <w:rsid w:val="008625F0"/>
    <w:rsid w:val="00862762"/>
    <w:rsid w:val="00863096"/>
    <w:rsid w:val="00863253"/>
    <w:rsid w:val="00864591"/>
    <w:rsid w:val="0086462A"/>
    <w:rsid w:val="00865734"/>
    <w:rsid w:val="008657B6"/>
    <w:rsid w:val="00865D83"/>
    <w:rsid w:val="008679DA"/>
    <w:rsid w:val="0087006B"/>
    <w:rsid w:val="008718C8"/>
    <w:rsid w:val="00872847"/>
    <w:rsid w:val="008731F0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383A"/>
    <w:rsid w:val="0088448C"/>
    <w:rsid w:val="00884762"/>
    <w:rsid w:val="00884D01"/>
    <w:rsid w:val="008852CA"/>
    <w:rsid w:val="00885561"/>
    <w:rsid w:val="00885571"/>
    <w:rsid w:val="00886670"/>
    <w:rsid w:val="00886705"/>
    <w:rsid w:val="00886C23"/>
    <w:rsid w:val="00886FA1"/>
    <w:rsid w:val="00887BB5"/>
    <w:rsid w:val="008906D7"/>
    <w:rsid w:val="00891140"/>
    <w:rsid w:val="0089133B"/>
    <w:rsid w:val="00891753"/>
    <w:rsid w:val="00891A4F"/>
    <w:rsid w:val="008920E1"/>
    <w:rsid w:val="008927D0"/>
    <w:rsid w:val="00892AD0"/>
    <w:rsid w:val="008931CA"/>
    <w:rsid w:val="00893973"/>
    <w:rsid w:val="008943DD"/>
    <w:rsid w:val="008952E8"/>
    <w:rsid w:val="008956EC"/>
    <w:rsid w:val="008961FB"/>
    <w:rsid w:val="0089656C"/>
    <w:rsid w:val="008965A9"/>
    <w:rsid w:val="008976AD"/>
    <w:rsid w:val="008977C9"/>
    <w:rsid w:val="00897C82"/>
    <w:rsid w:val="008A0A94"/>
    <w:rsid w:val="008A19F9"/>
    <w:rsid w:val="008A26AE"/>
    <w:rsid w:val="008A2DF3"/>
    <w:rsid w:val="008A36D6"/>
    <w:rsid w:val="008A3EDC"/>
    <w:rsid w:val="008A48D4"/>
    <w:rsid w:val="008A4D2F"/>
    <w:rsid w:val="008A4FA1"/>
    <w:rsid w:val="008A58A6"/>
    <w:rsid w:val="008A592E"/>
    <w:rsid w:val="008A59EB"/>
    <w:rsid w:val="008A5D08"/>
    <w:rsid w:val="008A63A4"/>
    <w:rsid w:val="008A649D"/>
    <w:rsid w:val="008A6573"/>
    <w:rsid w:val="008A702D"/>
    <w:rsid w:val="008B0474"/>
    <w:rsid w:val="008B08B5"/>
    <w:rsid w:val="008B0CCB"/>
    <w:rsid w:val="008B0EB0"/>
    <w:rsid w:val="008B1502"/>
    <w:rsid w:val="008B29EA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362"/>
    <w:rsid w:val="008C77C1"/>
    <w:rsid w:val="008D00BD"/>
    <w:rsid w:val="008D0321"/>
    <w:rsid w:val="008D09E2"/>
    <w:rsid w:val="008D1592"/>
    <w:rsid w:val="008D2955"/>
    <w:rsid w:val="008D2E6D"/>
    <w:rsid w:val="008D3D97"/>
    <w:rsid w:val="008D4648"/>
    <w:rsid w:val="008D4DB3"/>
    <w:rsid w:val="008D4F9A"/>
    <w:rsid w:val="008D5622"/>
    <w:rsid w:val="008D5E35"/>
    <w:rsid w:val="008D5F53"/>
    <w:rsid w:val="008D618D"/>
    <w:rsid w:val="008D7242"/>
    <w:rsid w:val="008D7919"/>
    <w:rsid w:val="008D7A25"/>
    <w:rsid w:val="008D7BE4"/>
    <w:rsid w:val="008E07E6"/>
    <w:rsid w:val="008E1EB9"/>
    <w:rsid w:val="008E2B1D"/>
    <w:rsid w:val="008E35D5"/>
    <w:rsid w:val="008E50A4"/>
    <w:rsid w:val="008E571F"/>
    <w:rsid w:val="008E5845"/>
    <w:rsid w:val="008E664C"/>
    <w:rsid w:val="008E7A6D"/>
    <w:rsid w:val="008E7C89"/>
    <w:rsid w:val="008E7F5A"/>
    <w:rsid w:val="008F0598"/>
    <w:rsid w:val="008F0611"/>
    <w:rsid w:val="008F073E"/>
    <w:rsid w:val="008F1030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010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088A"/>
    <w:rsid w:val="00911284"/>
    <w:rsid w:val="009118EE"/>
    <w:rsid w:val="00911993"/>
    <w:rsid w:val="00911B2C"/>
    <w:rsid w:val="009127B9"/>
    <w:rsid w:val="00912A18"/>
    <w:rsid w:val="00913706"/>
    <w:rsid w:val="0091489F"/>
    <w:rsid w:val="00914926"/>
    <w:rsid w:val="00914A50"/>
    <w:rsid w:val="00914E98"/>
    <w:rsid w:val="00915121"/>
    <w:rsid w:val="009151BB"/>
    <w:rsid w:val="009156A0"/>
    <w:rsid w:val="0091696D"/>
    <w:rsid w:val="009179C8"/>
    <w:rsid w:val="00917B56"/>
    <w:rsid w:val="0092005C"/>
    <w:rsid w:val="00921E1A"/>
    <w:rsid w:val="0092233E"/>
    <w:rsid w:val="00923360"/>
    <w:rsid w:val="009239EA"/>
    <w:rsid w:val="0092592C"/>
    <w:rsid w:val="00926144"/>
    <w:rsid w:val="00926738"/>
    <w:rsid w:val="0092679D"/>
    <w:rsid w:val="00926EBD"/>
    <w:rsid w:val="00927502"/>
    <w:rsid w:val="00927A5B"/>
    <w:rsid w:val="00927D92"/>
    <w:rsid w:val="00927F0D"/>
    <w:rsid w:val="0093080F"/>
    <w:rsid w:val="00930858"/>
    <w:rsid w:val="00930D8F"/>
    <w:rsid w:val="00930E46"/>
    <w:rsid w:val="00932355"/>
    <w:rsid w:val="00932CB8"/>
    <w:rsid w:val="00933BBF"/>
    <w:rsid w:val="00934D2B"/>
    <w:rsid w:val="00935358"/>
    <w:rsid w:val="009357F0"/>
    <w:rsid w:val="00935D7A"/>
    <w:rsid w:val="00936CCB"/>
    <w:rsid w:val="00937165"/>
    <w:rsid w:val="0093790C"/>
    <w:rsid w:val="00940C06"/>
    <w:rsid w:val="00941D1B"/>
    <w:rsid w:val="00941DA2"/>
    <w:rsid w:val="00941E12"/>
    <w:rsid w:val="0094251A"/>
    <w:rsid w:val="009432F8"/>
    <w:rsid w:val="00943682"/>
    <w:rsid w:val="00943B96"/>
    <w:rsid w:val="00943F0C"/>
    <w:rsid w:val="00944622"/>
    <w:rsid w:val="00945620"/>
    <w:rsid w:val="00945B02"/>
    <w:rsid w:val="00946647"/>
    <w:rsid w:val="0094675F"/>
    <w:rsid w:val="00946EED"/>
    <w:rsid w:val="00947674"/>
    <w:rsid w:val="00950199"/>
    <w:rsid w:val="00950212"/>
    <w:rsid w:val="00950785"/>
    <w:rsid w:val="0095115F"/>
    <w:rsid w:val="00951308"/>
    <w:rsid w:val="00951A53"/>
    <w:rsid w:val="009520C1"/>
    <w:rsid w:val="009520FE"/>
    <w:rsid w:val="00952B0D"/>
    <w:rsid w:val="00953120"/>
    <w:rsid w:val="009542E0"/>
    <w:rsid w:val="00954BA6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64789"/>
    <w:rsid w:val="009677E6"/>
    <w:rsid w:val="00970379"/>
    <w:rsid w:val="00970A4D"/>
    <w:rsid w:val="00970A61"/>
    <w:rsid w:val="00970F8A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56E6"/>
    <w:rsid w:val="00975A23"/>
    <w:rsid w:val="00976443"/>
    <w:rsid w:val="00976BB6"/>
    <w:rsid w:val="00976D94"/>
    <w:rsid w:val="00976E78"/>
    <w:rsid w:val="00977233"/>
    <w:rsid w:val="00977659"/>
    <w:rsid w:val="0098074A"/>
    <w:rsid w:val="00982129"/>
    <w:rsid w:val="00983FCE"/>
    <w:rsid w:val="00984272"/>
    <w:rsid w:val="00985523"/>
    <w:rsid w:val="009876B6"/>
    <w:rsid w:val="009879E7"/>
    <w:rsid w:val="00987F89"/>
    <w:rsid w:val="009903CB"/>
    <w:rsid w:val="00990EDA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A5A"/>
    <w:rsid w:val="00996B5A"/>
    <w:rsid w:val="00996DF4"/>
    <w:rsid w:val="00997488"/>
    <w:rsid w:val="0099762F"/>
    <w:rsid w:val="009976D1"/>
    <w:rsid w:val="00997F16"/>
    <w:rsid w:val="009A1A5F"/>
    <w:rsid w:val="009A1E63"/>
    <w:rsid w:val="009A2EF1"/>
    <w:rsid w:val="009A31D2"/>
    <w:rsid w:val="009A32B8"/>
    <w:rsid w:val="009A3EB2"/>
    <w:rsid w:val="009A4037"/>
    <w:rsid w:val="009A4657"/>
    <w:rsid w:val="009A476F"/>
    <w:rsid w:val="009A4C05"/>
    <w:rsid w:val="009A4DC0"/>
    <w:rsid w:val="009A559F"/>
    <w:rsid w:val="009A64D8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251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C7A6A"/>
    <w:rsid w:val="009D0600"/>
    <w:rsid w:val="009D0776"/>
    <w:rsid w:val="009D0AE1"/>
    <w:rsid w:val="009D0EBA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D5DB2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0660"/>
    <w:rsid w:val="009F154B"/>
    <w:rsid w:val="009F2465"/>
    <w:rsid w:val="009F2BA9"/>
    <w:rsid w:val="009F2BAF"/>
    <w:rsid w:val="009F2D1E"/>
    <w:rsid w:val="009F3A77"/>
    <w:rsid w:val="009F51B5"/>
    <w:rsid w:val="009F51F5"/>
    <w:rsid w:val="009F56B3"/>
    <w:rsid w:val="009F57E7"/>
    <w:rsid w:val="009F5D7B"/>
    <w:rsid w:val="009F625F"/>
    <w:rsid w:val="009F643D"/>
    <w:rsid w:val="009F64D5"/>
    <w:rsid w:val="009F66F6"/>
    <w:rsid w:val="009F6C70"/>
    <w:rsid w:val="009F6DB7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4D66"/>
    <w:rsid w:val="00A052DC"/>
    <w:rsid w:val="00A05660"/>
    <w:rsid w:val="00A056F0"/>
    <w:rsid w:val="00A07AB2"/>
    <w:rsid w:val="00A10856"/>
    <w:rsid w:val="00A1145F"/>
    <w:rsid w:val="00A143F7"/>
    <w:rsid w:val="00A1539B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24E"/>
    <w:rsid w:val="00A24899"/>
    <w:rsid w:val="00A24F11"/>
    <w:rsid w:val="00A24F8D"/>
    <w:rsid w:val="00A2568D"/>
    <w:rsid w:val="00A2749D"/>
    <w:rsid w:val="00A307C1"/>
    <w:rsid w:val="00A30C36"/>
    <w:rsid w:val="00A32AF6"/>
    <w:rsid w:val="00A3542E"/>
    <w:rsid w:val="00A36532"/>
    <w:rsid w:val="00A369FF"/>
    <w:rsid w:val="00A37408"/>
    <w:rsid w:val="00A374B1"/>
    <w:rsid w:val="00A37724"/>
    <w:rsid w:val="00A37DAA"/>
    <w:rsid w:val="00A40494"/>
    <w:rsid w:val="00A40713"/>
    <w:rsid w:val="00A4137D"/>
    <w:rsid w:val="00A41A60"/>
    <w:rsid w:val="00A42225"/>
    <w:rsid w:val="00A423DD"/>
    <w:rsid w:val="00A42805"/>
    <w:rsid w:val="00A43CFB"/>
    <w:rsid w:val="00A43ED0"/>
    <w:rsid w:val="00A445B3"/>
    <w:rsid w:val="00A44700"/>
    <w:rsid w:val="00A458EB"/>
    <w:rsid w:val="00A45B2A"/>
    <w:rsid w:val="00A4638C"/>
    <w:rsid w:val="00A47158"/>
    <w:rsid w:val="00A471C9"/>
    <w:rsid w:val="00A47F64"/>
    <w:rsid w:val="00A50532"/>
    <w:rsid w:val="00A519B4"/>
    <w:rsid w:val="00A51A73"/>
    <w:rsid w:val="00A51BFB"/>
    <w:rsid w:val="00A52762"/>
    <w:rsid w:val="00A52875"/>
    <w:rsid w:val="00A5396B"/>
    <w:rsid w:val="00A55378"/>
    <w:rsid w:val="00A55946"/>
    <w:rsid w:val="00A56302"/>
    <w:rsid w:val="00A57290"/>
    <w:rsid w:val="00A573E4"/>
    <w:rsid w:val="00A6156B"/>
    <w:rsid w:val="00A616B6"/>
    <w:rsid w:val="00A61CB6"/>
    <w:rsid w:val="00A636AD"/>
    <w:rsid w:val="00A64724"/>
    <w:rsid w:val="00A64DB1"/>
    <w:rsid w:val="00A6797C"/>
    <w:rsid w:val="00A67BDB"/>
    <w:rsid w:val="00A70616"/>
    <w:rsid w:val="00A70849"/>
    <w:rsid w:val="00A70AE6"/>
    <w:rsid w:val="00A70F88"/>
    <w:rsid w:val="00A711A6"/>
    <w:rsid w:val="00A72AE2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08FC"/>
    <w:rsid w:val="00A8134B"/>
    <w:rsid w:val="00A820AF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2C6D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2B5C"/>
    <w:rsid w:val="00AA3868"/>
    <w:rsid w:val="00AA463E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2EA1"/>
    <w:rsid w:val="00AB3763"/>
    <w:rsid w:val="00AB3A42"/>
    <w:rsid w:val="00AB4137"/>
    <w:rsid w:val="00AB4526"/>
    <w:rsid w:val="00AB4597"/>
    <w:rsid w:val="00AB4BAA"/>
    <w:rsid w:val="00AB5443"/>
    <w:rsid w:val="00AB5F35"/>
    <w:rsid w:val="00AB6D7C"/>
    <w:rsid w:val="00AB71AE"/>
    <w:rsid w:val="00AB75B7"/>
    <w:rsid w:val="00AB76B1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1F2B"/>
    <w:rsid w:val="00AD22A3"/>
    <w:rsid w:val="00AD2AB3"/>
    <w:rsid w:val="00AD2EAA"/>
    <w:rsid w:val="00AD4100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0DE"/>
    <w:rsid w:val="00AE75BE"/>
    <w:rsid w:val="00AE7FD5"/>
    <w:rsid w:val="00AE7FF7"/>
    <w:rsid w:val="00AF0F39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1E05"/>
    <w:rsid w:val="00B02C09"/>
    <w:rsid w:val="00B03066"/>
    <w:rsid w:val="00B03D25"/>
    <w:rsid w:val="00B04013"/>
    <w:rsid w:val="00B04D5C"/>
    <w:rsid w:val="00B04E44"/>
    <w:rsid w:val="00B05B43"/>
    <w:rsid w:val="00B05CE5"/>
    <w:rsid w:val="00B06221"/>
    <w:rsid w:val="00B10AD1"/>
    <w:rsid w:val="00B10C15"/>
    <w:rsid w:val="00B11231"/>
    <w:rsid w:val="00B112F7"/>
    <w:rsid w:val="00B11DFC"/>
    <w:rsid w:val="00B1253B"/>
    <w:rsid w:val="00B13069"/>
    <w:rsid w:val="00B14B17"/>
    <w:rsid w:val="00B14BE1"/>
    <w:rsid w:val="00B15680"/>
    <w:rsid w:val="00B15C08"/>
    <w:rsid w:val="00B16509"/>
    <w:rsid w:val="00B166D1"/>
    <w:rsid w:val="00B16AC4"/>
    <w:rsid w:val="00B16EE1"/>
    <w:rsid w:val="00B16F2C"/>
    <w:rsid w:val="00B2037B"/>
    <w:rsid w:val="00B21054"/>
    <w:rsid w:val="00B211E6"/>
    <w:rsid w:val="00B21845"/>
    <w:rsid w:val="00B22694"/>
    <w:rsid w:val="00B22699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1AB"/>
    <w:rsid w:val="00B3122D"/>
    <w:rsid w:val="00B312BB"/>
    <w:rsid w:val="00B31B70"/>
    <w:rsid w:val="00B31BB9"/>
    <w:rsid w:val="00B3287F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370E3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B38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3061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5F7A"/>
    <w:rsid w:val="00B76001"/>
    <w:rsid w:val="00B76999"/>
    <w:rsid w:val="00B76EB0"/>
    <w:rsid w:val="00B8017C"/>
    <w:rsid w:val="00B807F2"/>
    <w:rsid w:val="00B80B2A"/>
    <w:rsid w:val="00B80C51"/>
    <w:rsid w:val="00B81575"/>
    <w:rsid w:val="00B8298D"/>
    <w:rsid w:val="00B833D0"/>
    <w:rsid w:val="00B84116"/>
    <w:rsid w:val="00B846BD"/>
    <w:rsid w:val="00B8473B"/>
    <w:rsid w:val="00B849AF"/>
    <w:rsid w:val="00B85A0A"/>
    <w:rsid w:val="00B85E24"/>
    <w:rsid w:val="00B8658A"/>
    <w:rsid w:val="00B86B5C"/>
    <w:rsid w:val="00B87394"/>
    <w:rsid w:val="00B87640"/>
    <w:rsid w:val="00B87EF4"/>
    <w:rsid w:val="00B90B31"/>
    <w:rsid w:val="00B90E04"/>
    <w:rsid w:val="00B91646"/>
    <w:rsid w:val="00B91664"/>
    <w:rsid w:val="00B916AA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014"/>
    <w:rsid w:val="00BA32C6"/>
    <w:rsid w:val="00BA4ED4"/>
    <w:rsid w:val="00BA500A"/>
    <w:rsid w:val="00BA5D6F"/>
    <w:rsid w:val="00BA5E75"/>
    <w:rsid w:val="00BA6125"/>
    <w:rsid w:val="00BA64AB"/>
    <w:rsid w:val="00BA6856"/>
    <w:rsid w:val="00BA7855"/>
    <w:rsid w:val="00BA7C12"/>
    <w:rsid w:val="00BB0179"/>
    <w:rsid w:val="00BB042C"/>
    <w:rsid w:val="00BB0C83"/>
    <w:rsid w:val="00BB0DC8"/>
    <w:rsid w:val="00BB19DC"/>
    <w:rsid w:val="00BB2291"/>
    <w:rsid w:val="00BB2609"/>
    <w:rsid w:val="00BB339D"/>
    <w:rsid w:val="00BB3420"/>
    <w:rsid w:val="00BB3987"/>
    <w:rsid w:val="00BB4316"/>
    <w:rsid w:val="00BB55D3"/>
    <w:rsid w:val="00BB6E83"/>
    <w:rsid w:val="00BB70F7"/>
    <w:rsid w:val="00BB7DA1"/>
    <w:rsid w:val="00BB7F1A"/>
    <w:rsid w:val="00BB7FEC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977"/>
    <w:rsid w:val="00BC6CA2"/>
    <w:rsid w:val="00BC6F05"/>
    <w:rsid w:val="00BC76B3"/>
    <w:rsid w:val="00BC7D7A"/>
    <w:rsid w:val="00BC7F84"/>
    <w:rsid w:val="00BD1D2C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A86"/>
    <w:rsid w:val="00BF0EEC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6CD2"/>
    <w:rsid w:val="00BF77B9"/>
    <w:rsid w:val="00C00959"/>
    <w:rsid w:val="00C00C34"/>
    <w:rsid w:val="00C00C4D"/>
    <w:rsid w:val="00C01C2B"/>
    <w:rsid w:val="00C025DC"/>
    <w:rsid w:val="00C02897"/>
    <w:rsid w:val="00C03B7D"/>
    <w:rsid w:val="00C04ED8"/>
    <w:rsid w:val="00C05726"/>
    <w:rsid w:val="00C057AD"/>
    <w:rsid w:val="00C06CFC"/>
    <w:rsid w:val="00C07D02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7AB"/>
    <w:rsid w:val="00C16EBA"/>
    <w:rsid w:val="00C17995"/>
    <w:rsid w:val="00C2043C"/>
    <w:rsid w:val="00C2099C"/>
    <w:rsid w:val="00C216DE"/>
    <w:rsid w:val="00C227C9"/>
    <w:rsid w:val="00C22A99"/>
    <w:rsid w:val="00C23155"/>
    <w:rsid w:val="00C232AF"/>
    <w:rsid w:val="00C234D3"/>
    <w:rsid w:val="00C23F02"/>
    <w:rsid w:val="00C250FE"/>
    <w:rsid w:val="00C25F0B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377B8"/>
    <w:rsid w:val="00C37AD5"/>
    <w:rsid w:val="00C40042"/>
    <w:rsid w:val="00C40FC1"/>
    <w:rsid w:val="00C40FD3"/>
    <w:rsid w:val="00C4203D"/>
    <w:rsid w:val="00C42068"/>
    <w:rsid w:val="00C42C2F"/>
    <w:rsid w:val="00C432A0"/>
    <w:rsid w:val="00C436F0"/>
    <w:rsid w:val="00C44CB7"/>
    <w:rsid w:val="00C44D9A"/>
    <w:rsid w:val="00C45775"/>
    <w:rsid w:val="00C45E20"/>
    <w:rsid w:val="00C4673E"/>
    <w:rsid w:val="00C4735E"/>
    <w:rsid w:val="00C47366"/>
    <w:rsid w:val="00C50371"/>
    <w:rsid w:val="00C504A5"/>
    <w:rsid w:val="00C50BBC"/>
    <w:rsid w:val="00C51977"/>
    <w:rsid w:val="00C51E06"/>
    <w:rsid w:val="00C52173"/>
    <w:rsid w:val="00C52981"/>
    <w:rsid w:val="00C533D6"/>
    <w:rsid w:val="00C5358F"/>
    <w:rsid w:val="00C544FF"/>
    <w:rsid w:val="00C55F05"/>
    <w:rsid w:val="00C56495"/>
    <w:rsid w:val="00C5716D"/>
    <w:rsid w:val="00C575A2"/>
    <w:rsid w:val="00C57C91"/>
    <w:rsid w:val="00C57D50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07C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32A5"/>
    <w:rsid w:val="00C8464A"/>
    <w:rsid w:val="00C84804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09A"/>
    <w:rsid w:val="00C95B0A"/>
    <w:rsid w:val="00C95F95"/>
    <w:rsid w:val="00C9619C"/>
    <w:rsid w:val="00C9651A"/>
    <w:rsid w:val="00C96531"/>
    <w:rsid w:val="00C97071"/>
    <w:rsid w:val="00C97850"/>
    <w:rsid w:val="00CA0CB8"/>
    <w:rsid w:val="00CA1A90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4AE5"/>
    <w:rsid w:val="00CB6681"/>
    <w:rsid w:val="00CB7885"/>
    <w:rsid w:val="00CC00E5"/>
    <w:rsid w:val="00CC016C"/>
    <w:rsid w:val="00CC149E"/>
    <w:rsid w:val="00CC1F1E"/>
    <w:rsid w:val="00CC2505"/>
    <w:rsid w:val="00CC360A"/>
    <w:rsid w:val="00CC368D"/>
    <w:rsid w:val="00CC45A9"/>
    <w:rsid w:val="00CC520B"/>
    <w:rsid w:val="00CC531F"/>
    <w:rsid w:val="00CC66CA"/>
    <w:rsid w:val="00CC71F6"/>
    <w:rsid w:val="00CC7854"/>
    <w:rsid w:val="00CC7BBC"/>
    <w:rsid w:val="00CC7C71"/>
    <w:rsid w:val="00CC7E9C"/>
    <w:rsid w:val="00CD0B82"/>
    <w:rsid w:val="00CD0EF4"/>
    <w:rsid w:val="00CD158E"/>
    <w:rsid w:val="00CD298A"/>
    <w:rsid w:val="00CD2C31"/>
    <w:rsid w:val="00CD2C98"/>
    <w:rsid w:val="00CD3851"/>
    <w:rsid w:val="00CD4A86"/>
    <w:rsid w:val="00CD5922"/>
    <w:rsid w:val="00CD5E11"/>
    <w:rsid w:val="00CD5F1C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365B"/>
    <w:rsid w:val="00CE490F"/>
    <w:rsid w:val="00CE5270"/>
    <w:rsid w:val="00CE5B2D"/>
    <w:rsid w:val="00CE65F1"/>
    <w:rsid w:val="00CE6956"/>
    <w:rsid w:val="00CE702E"/>
    <w:rsid w:val="00CE771F"/>
    <w:rsid w:val="00CE7BEA"/>
    <w:rsid w:val="00CF0186"/>
    <w:rsid w:val="00CF05CE"/>
    <w:rsid w:val="00CF20A7"/>
    <w:rsid w:val="00CF2F60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02C"/>
    <w:rsid w:val="00D05544"/>
    <w:rsid w:val="00D05FEE"/>
    <w:rsid w:val="00D1095C"/>
    <w:rsid w:val="00D10B06"/>
    <w:rsid w:val="00D1111C"/>
    <w:rsid w:val="00D111E4"/>
    <w:rsid w:val="00D11392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3D8"/>
    <w:rsid w:val="00D20C9C"/>
    <w:rsid w:val="00D20CEB"/>
    <w:rsid w:val="00D2159C"/>
    <w:rsid w:val="00D21FD5"/>
    <w:rsid w:val="00D22513"/>
    <w:rsid w:val="00D227FE"/>
    <w:rsid w:val="00D23860"/>
    <w:rsid w:val="00D23A01"/>
    <w:rsid w:val="00D24CD5"/>
    <w:rsid w:val="00D25305"/>
    <w:rsid w:val="00D25BB6"/>
    <w:rsid w:val="00D266D6"/>
    <w:rsid w:val="00D30C7C"/>
    <w:rsid w:val="00D310A2"/>
    <w:rsid w:val="00D33AA2"/>
    <w:rsid w:val="00D33EB9"/>
    <w:rsid w:val="00D346F0"/>
    <w:rsid w:val="00D34776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33C"/>
    <w:rsid w:val="00D6262B"/>
    <w:rsid w:val="00D62839"/>
    <w:rsid w:val="00D63136"/>
    <w:rsid w:val="00D6360D"/>
    <w:rsid w:val="00D63A2B"/>
    <w:rsid w:val="00D63BA7"/>
    <w:rsid w:val="00D6535E"/>
    <w:rsid w:val="00D65F93"/>
    <w:rsid w:val="00D65FFD"/>
    <w:rsid w:val="00D666EF"/>
    <w:rsid w:val="00D67E99"/>
    <w:rsid w:val="00D7007A"/>
    <w:rsid w:val="00D70E4F"/>
    <w:rsid w:val="00D70F2C"/>
    <w:rsid w:val="00D71573"/>
    <w:rsid w:val="00D71B39"/>
    <w:rsid w:val="00D71BC7"/>
    <w:rsid w:val="00D73F20"/>
    <w:rsid w:val="00D74473"/>
    <w:rsid w:val="00D746CC"/>
    <w:rsid w:val="00D74E98"/>
    <w:rsid w:val="00D75198"/>
    <w:rsid w:val="00D75E8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870DC"/>
    <w:rsid w:val="00D901F2"/>
    <w:rsid w:val="00D9056A"/>
    <w:rsid w:val="00D9058C"/>
    <w:rsid w:val="00D9097A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1D5D"/>
    <w:rsid w:val="00DB2240"/>
    <w:rsid w:val="00DB2950"/>
    <w:rsid w:val="00DB2BFF"/>
    <w:rsid w:val="00DB31F2"/>
    <w:rsid w:val="00DB347A"/>
    <w:rsid w:val="00DB34D9"/>
    <w:rsid w:val="00DB388F"/>
    <w:rsid w:val="00DB3C07"/>
    <w:rsid w:val="00DB4E61"/>
    <w:rsid w:val="00DB4FB4"/>
    <w:rsid w:val="00DB5D6B"/>
    <w:rsid w:val="00DB5DD8"/>
    <w:rsid w:val="00DB60F3"/>
    <w:rsid w:val="00DB623D"/>
    <w:rsid w:val="00DB67BC"/>
    <w:rsid w:val="00DB6A9E"/>
    <w:rsid w:val="00DB6C94"/>
    <w:rsid w:val="00DB7DEA"/>
    <w:rsid w:val="00DC064F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81A"/>
    <w:rsid w:val="00DF3D2A"/>
    <w:rsid w:val="00DF4CDC"/>
    <w:rsid w:val="00DF571D"/>
    <w:rsid w:val="00DF742C"/>
    <w:rsid w:val="00DF7494"/>
    <w:rsid w:val="00DF785F"/>
    <w:rsid w:val="00DF7B0F"/>
    <w:rsid w:val="00E01665"/>
    <w:rsid w:val="00E01D7D"/>
    <w:rsid w:val="00E022E4"/>
    <w:rsid w:val="00E02F0E"/>
    <w:rsid w:val="00E03329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5D25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6060"/>
    <w:rsid w:val="00E175A4"/>
    <w:rsid w:val="00E1765D"/>
    <w:rsid w:val="00E20A15"/>
    <w:rsid w:val="00E2164D"/>
    <w:rsid w:val="00E21E2F"/>
    <w:rsid w:val="00E23ADC"/>
    <w:rsid w:val="00E24035"/>
    <w:rsid w:val="00E2496C"/>
    <w:rsid w:val="00E24BCE"/>
    <w:rsid w:val="00E24D04"/>
    <w:rsid w:val="00E24D64"/>
    <w:rsid w:val="00E26358"/>
    <w:rsid w:val="00E2717E"/>
    <w:rsid w:val="00E27181"/>
    <w:rsid w:val="00E30067"/>
    <w:rsid w:val="00E303B4"/>
    <w:rsid w:val="00E312AE"/>
    <w:rsid w:val="00E315F6"/>
    <w:rsid w:val="00E31B20"/>
    <w:rsid w:val="00E32365"/>
    <w:rsid w:val="00E3296A"/>
    <w:rsid w:val="00E32CC5"/>
    <w:rsid w:val="00E33065"/>
    <w:rsid w:val="00E33473"/>
    <w:rsid w:val="00E33F73"/>
    <w:rsid w:val="00E349FB"/>
    <w:rsid w:val="00E34BE9"/>
    <w:rsid w:val="00E35727"/>
    <w:rsid w:val="00E35829"/>
    <w:rsid w:val="00E35CBB"/>
    <w:rsid w:val="00E35D35"/>
    <w:rsid w:val="00E36114"/>
    <w:rsid w:val="00E37C2E"/>
    <w:rsid w:val="00E37CF0"/>
    <w:rsid w:val="00E37D88"/>
    <w:rsid w:val="00E37F09"/>
    <w:rsid w:val="00E37F6F"/>
    <w:rsid w:val="00E4005A"/>
    <w:rsid w:val="00E4046F"/>
    <w:rsid w:val="00E409FF"/>
    <w:rsid w:val="00E41259"/>
    <w:rsid w:val="00E4152C"/>
    <w:rsid w:val="00E415A9"/>
    <w:rsid w:val="00E42CB1"/>
    <w:rsid w:val="00E43A7B"/>
    <w:rsid w:val="00E44567"/>
    <w:rsid w:val="00E455A0"/>
    <w:rsid w:val="00E46018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0C08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6798B"/>
    <w:rsid w:val="00E7037B"/>
    <w:rsid w:val="00E714E8"/>
    <w:rsid w:val="00E72AE2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07BA"/>
    <w:rsid w:val="00E81431"/>
    <w:rsid w:val="00E8145A"/>
    <w:rsid w:val="00E81720"/>
    <w:rsid w:val="00E8305C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648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645"/>
    <w:rsid w:val="00EB3BF0"/>
    <w:rsid w:val="00EB3D6F"/>
    <w:rsid w:val="00EB3E94"/>
    <w:rsid w:val="00EB4518"/>
    <w:rsid w:val="00EB49CC"/>
    <w:rsid w:val="00EB4AB5"/>
    <w:rsid w:val="00EB5E7C"/>
    <w:rsid w:val="00EB696D"/>
    <w:rsid w:val="00EB7352"/>
    <w:rsid w:val="00EB7518"/>
    <w:rsid w:val="00EC058E"/>
    <w:rsid w:val="00EC2850"/>
    <w:rsid w:val="00EC3A40"/>
    <w:rsid w:val="00EC456B"/>
    <w:rsid w:val="00EC4820"/>
    <w:rsid w:val="00EC4B6E"/>
    <w:rsid w:val="00EC4E47"/>
    <w:rsid w:val="00EC5111"/>
    <w:rsid w:val="00EC581F"/>
    <w:rsid w:val="00EC588C"/>
    <w:rsid w:val="00EC5BB0"/>
    <w:rsid w:val="00EC6E13"/>
    <w:rsid w:val="00EC76E9"/>
    <w:rsid w:val="00EC7ACA"/>
    <w:rsid w:val="00ED0C12"/>
    <w:rsid w:val="00ED3B47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30B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4B60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1BC"/>
    <w:rsid w:val="00F04B97"/>
    <w:rsid w:val="00F05441"/>
    <w:rsid w:val="00F059EF"/>
    <w:rsid w:val="00F05E67"/>
    <w:rsid w:val="00F05FC8"/>
    <w:rsid w:val="00F06228"/>
    <w:rsid w:val="00F06571"/>
    <w:rsid w:val="00F07335"/>
    <w:rsid w:val="00F074E6"/>
    <w:rsid w:val="00F076FB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422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69DE"/>
    <w:rsid w:val="00F2797E"/>
    <w:rsid w:val="00F279DF"/>
    <w:rsid w:val="00F27BF3"/>
    <w:rsid w:val="00F30031"/>
    <w:rsid w:val="00F31FB8"/>
    <w:rsid w:val="00F3213D"/>
    <w:rsid w:val="00F32E3A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87C"/>
    <w:rsid w:val="00F63FB1"/>
    <w:rsid w:val="00F6429F"/>
    <w:rsid w:val="00F64D76"/>
    <w:rsid w:val="00F65033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B3F"/>
    <w:rsid w:val="00F74C18"/>
    <w:rsid w:val="00F74FBB"/>
    <w:rsid w:val="00F7610B"/>
    <w:rsid w:val="00F80AC3"/>
    <w:rsid w:val="00F810D1"/>
    <w:rsid w:val="00F820E8"/>
    <w:rsid w:val="00F825BE"/>
    <w:rsid w:val="00F85FDA"/>
    <w:rsid w:val="00F8654F"/>
    <w:rsid w:val="00F86BA8"/>
    <w:rsid w:val="00F87771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97BB9"/>
    <w:rsid w:val="00FA088B"/>
    <w:rsid w:val="00FA093A"/>
    <w:rsid w:val="00FA1048"/>
    <w:rsid w:val="00FA119E"/>
    <w:rsid w:val="00FA1DE4"/>
    <w:rsid w:val="00FA33C3"/>
    <w:rsid w:val="00FA42AE"/>
    <w:rsid w:val="00FA5C45"/>
    <w:rsid w:val="00FA5D0D"/>
    <w:rsid w:val="00FA75F5"/>
    <w:rsid w:val="00FA7C1E"/>
    <w:rsid w:val="00FB0DD9"/>
    <w:rsid w:val="00FB19AA"/>
    <w:rsid w:val="00FB1BFE"/>
    <w:rsid w:val="00FB1D73"/>
    <w:rsid w:val="00FB1E1B"/>
    <w:rsid w:val="00FB2D2E"/>
    <w:rsid w:val="00FB4405"/>
    <w:rsid w:val="00FB49B4"/>
    <w:rsid w:val="00FB56D5"/>
    <w:rsid w:val="00FB6A5C"/>
    <w:rsid w:val="00FB6AE0"/>
    <w:rsid w:val="00FB718F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5BA"/>
    <w:rsid w:val="00FD28B8"/>
    <w:rsid w:val="00FD2A1D"/>
    <w:rsid w:val="00FD2C43"/>
    <w:rsid w:val="00FD3055"/>
    <w:rsid w:val="00FD373B"/>
    <w:rsid w:val="00FD3958"/>
    <w:rsid w:val="00FD53B6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2A0"/>
    <w:rsid w:val="00FF1DD6"/>
    <w:rsid w:val="00FF24DA"/>
    <w:rsid w:val="00FF25C0"/>
    <w:rsid w:val="00FF2685"/>
    <w:rsid w:val="00FF2C72"/>
    <w:rsid w:val="00FF398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1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s://my.rotary.org/en/donate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yperlink" Target="https://us06web.zoom.us/j/81310427816?pwd=RnpGRnY5dmd2dnl5WS9FaGQwVEhydz0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Links>
    <vt:vector size="12" baseType="variant">
      <vt:variant>
        <vt:i4>2293812</vt:i4>
      </vt:variant>
      <vt:variant>
        <vt:i4>3</vt:i4>
      </vt:variant>
      <vt:variant>
        <vt:i4>0</vt:i4>
      </vt:variant>
      <vt:variant>
        <vt:i4>5</vt:i4>
      </vt:variant>
      <vt:variant>
        <vt:lpwstr>https://us06web.zoom.us/j/81310427816?pwd=RnpGRnY5dmd2dnl5WS9FaGQwVEhydz09</vt:lpwstr>
      </vt:variant>
      <vt:variant>
        <vt:lpwstr/>
      </vt:variant>
      <vt:variant>
        <vt:i4>3932280</vt:i4>
      </vt:variant>
      <vt:variant>
        <vt:i4>0</vt:i4>
      </vt:variant>
      <vt:variant>
        <vt:i4>0</vt:i4>
      </vt:variant>
      <vt:variant>
        <vt:i4>5</vt:i4>
      </vt:variant>
      <vt:variant>
        <vt:lpwstr>https://www.morningbrew.com/daily/stories/2022/10/06/brew-sunday-crosswor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2</cp:revision>
  <cp:lastPrinted>2023-01-22T20:51:00Z</cp:lastPrinted>
  <dcterms:created xsi:type="dcterms:W3CDTF">2023-02-18T20:11:00Z</dcterms:created>
  <dcterms:modified xsi:type="dcterms:W3CDTF">2023-02-18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